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3"/>
        <w:gridCol w:w="1743"/>
        <w:gridCol w:w="1743"/>
        <w:gridCol w:w="1743"/>
        <w:gridCol w:w="1744"/>
        <w:gridCol w:w="1744"/>
        <w:gridCol w:w="1744"/>
        <w:gridCol w:w="1744"/>
      </w:tblGrid>
      <w:tr w:rsidR="00D51A3D" w14:paraId="2C68AC93" w14:textId="77777777" w:rsidTr="00AF77A4">
        <w:tc>
          <w:tcPr>
            <w:tcW w:w="6972" w:type="dxa"/>
            <w:gridSpan w:val="4"/>
          </w:tcPr>
          <w:p w14:paraId="1D7E447E" w14:textId="7026C0A1" w:rsidR="00D51A3D" w:rsidRDefault="00D51A3D" w:rsidP="00D51A3D">
            <w:pPr>
              <w:jc w:val="center"/>
            </w:pPr>
            <w:r>
              <w:t>Courage</w:t>
            </w:r>
          </w:p>
        </w:tc>
        <w:tc>
          <w:tcPr>
            <w:tcW w:w="6976" w:type="dxa"/>
            <w:gridSpan w:val="4"/>
          </w:tcPr>
          <w:p w14:paraId="7F1D91A0" w14:textId="500B7780" w:rsidR="00D51A3D" w:rsidRDefault="00D51A3D" w:rsidP="00D51A3D">
            <w:pPr>
              <w:jc w:val="center"/>
            </w:pPr>
            <w:r>
              <w:t>Carefulness</w:t>
            </w:r>
          </w:p>
        </w:tc>
      </w:tr>
      <w:tr w:rsidR="00D51A3D" w14:paraId="7B7243D2" w14:textId="77777777" w:rsidTr="00D43BB1">
        <w:tc>
          <w:tcPr>
            <w:tcW w:w="1743" w:type="dxa"/>
          </w:tcPr>
          <w:p w14:paraId="7120713F" w14:textId="5DEEAF37" w:rsidR="00D51A3D" w:rsidRDefault="00D51A3D" w:rsidP="00D51A3D">
            <w:pPr>
              <w:jc w:val="center"/>
            </w:pPr>
            <w:r>
              <w:t>EY</w:t>
            </w:r>
          </w:p>
        </w:tc>
        <w:tc>
          <w:tcPr>
            <w:tcW w:w="1743" w:type="dxa"/>
          </w:tcPr>
          <w:p w14:paraId="04A5824A" w14:textId="1C4D06CA" w:rsidR="00D51A3D" w:rsidRDefault="00D51A3D" w:rsidP="00D51A3D">
            <w:pPr>
              <w:jc w:val="center"/>
            </w:pPr>
            <w:r>
              <w:t>JP</w:t>
            </w:r>
          </w:p>
        </w:tc>
        <w:tc>
          <w:tcPr>
            <w:tcW w:w="1743" w:type="dxa"/>
          </w:tcPr>
          <w:p w14:paraId="5C8402DC" w14:textId="6E7B29CF" w:rsidR="00D51A3D" w:rsidRDefault="00D51A3D" w:rsidP="00D51A3D">
            <w:pPr>
              <w:jc w:val="center"/>
            </w:pPr>
            <w:r>
              <w:t>UP</w:t>
            </w:r>
          </w:p>
        </w:tc>
        <w:tc>
          <w:tcPr>
            <w:tcW w:w="1743" w:type="dxa"/>
          </w:tcPr>
          <w:p w14:paraId="24B0023D" w14:textId="78F27517" w:rsidR="00D51A3D" w:rsidRDefault="00D51A3D" w:rsidP="00D51A3D">
            <w:pPr>
              <w:jc w:val="center"/>
            </w:pPr>
            <w:r>
              <w:t>HS</w:t>
            </w:r>
          </w:p>
        </w:tc>
        <w:tc>
          <w:tcPr>
            <w:tcW w:w="1744" w:type="dxa"/>
          </w:tcPr>
          <w:p w14:paraId="61123464" w14:textId="65EF74AB" w:rsidR="00D51A3D" w:rsidRDefault="00D51A3D" w:rsidP="00D51A3D">
            <w:pPr>
              <w:jc w:val="center"/>
            </w:pPr>
            <w:r>
              <w:t>EY</w:t>
            </w:r>
          </w:p>
        </w:tc>
        <w:tc>
          <w:tcPr>
            <w:tcW w:w="1744" w:type="dxa"/>
          </w:tcPr>
          <w:p w14:paraId="1270C09D" w14:textId="2E5BBE8E" w:rsidR="00D51A3D" w:rsidRDefault="00D51A3D" w:rsidP="00D51A3D">
            <w:pPr>
              <w:jc w:val="center"/>
            </w:pPr>
            <w:r>
              <w:t>JP</w:t>
            </w:r>
          </w:p>
        </w:tc>
        <w:tc>
          <w:tcPr>
            <w:tcW w:w="1744" w:type="dxa"/>
          </w:tcPr>
          <w:p w14:paraId="0A9A0A2D" w14:textId="10AA1FC9" w:rsidR="00D51A3D" w:rsidRDefault="00D51A3D" w:rsidP="00D51A3D">
            <w:pPr>
              <w:jc w:val="center"/>
            </w:pPr>
            <w:r>
              <w:t>UP</w:t>
            </w:r>
          </w:p>
        </w:tc>
        <w:tc>
          <w:tcPr>
            <w:tcW w:w="1744" w:type="dxa"/>
          </w:tcPr>
          <w:p w14:paraId="6E2E25EF" w14:textId="69921F75" w:rsidR="00D51A3D" w:rsidRDefault="00D51A3D" w:rsidP="00D51A3D">
            <w:pPr>
              <w:jc w:val="center"/>
            </w:pPr>
            <w:r>
              <w:t>HS</w:t>
            </w:r>
          </w:p>
        </w:tc>
      </w:tr>
      <w:tr w:rsidR="00D51A3D" w14:paraId="6D652E35" w14:textId="77777777" w:rsidTr="00D51A3D">
        <w:trPr>
          <w:trHeight w:val="7511"/>
        </w:trPr>
        <w:tc>
          <w:tcPr>
            <w:tcW w:w="1743" w:type="dxa"/>
          </w:tcPr>
          <w:p w14:paraId="679079A6" w14:textId="77777777" w:rsidR="00445858" w:rsidRDefault="00445858" w:rsidP="00445858">
            <w:r>
              <w:t>Taking risks.</w:t>
            </w:r>
          </w:p>
          <w:p w14:paraId="435F043C" w14:textId="77777777" w:rsidR="00445858" w:rsidRDefault="00445858" w:rsidP="00445858"/>
          <w:p w14:paraId="2C97D2F6" w14:textId="1C3F4C4E" w:rsidR="00445858" w:rsidRDefault="00445858" w:rsidP="00445858">
            <w:r>
              <w:t>Building relationships.</w:t>
            </w:r>
          </w:p>
          <w:p w14:paraId="34B25EBD" w14:textId="77777777" w:rsidR="00445858" w:rsidRDefault="00445858" w:rsidP="00445858"/>
          <w:p w14:paraId="5784F24B" w14:textId="2F32389B" w:rsidR="00445858" w:rsidRDefault="00445858" w:rsidP="00445858">
            <w:r>
              <w:t>Social skills.</w:t>
            </w:r>
          </w:p>
          <w:p w14:paraId="42E17A48" w14:textId="77777777" w:rsidR="00445858" w:rsidRDefault="00445858" w:rsidP="00445858"/>
          <w:p w14:paraId="225019AA" w14:textId="39E936A0" w:rsidR="00445858" w:rsidRDefault="00445858" w:rsidP="00445858">
            <w:r>
              <w:t>Learning new skills.</w:t>
            </w:r>
          </w:p>
          <w:p w14:paraId="74CB4CAB" w14:textId="77777777" w:rsidR="00445858" w:rsidRDefault="00445858" w:rsidP="00445858"/>
          <w:p w14:paraId="75F5503E" w14:textId="5F1CF40C" w:rsidR="00445858" w:rsidRDefault="00445858" w:rsidP="00445858">
            <w:r>
              <w:t>Transitioning to school.</w:t>
            </w:r>
          </w:p>
          <w:p w14:paraId="315A1C63" w14:textId="77777777" w:rsidR="00445858" w:rsidRDefault="00445858" w:rsidP="00445858"/>
          <w:p w14:paraId="5F145149" w14:textId="364933EF" w:rsidR="00445858" w:rsidRDefault="00445858" w:rsidP="00445858">
            <w:r>
              <w:t>Trying new things.</w:t>
            </w:r>
          </w:p>
          <w:p w14:paraId="36089467" w14:textId="77777777" w:rsidR="00445858" w:rsidRDefault="00445858" w:rsidP="00445858"/>
          <w:p w14:paraId="297F339D" w14:textId="68FFBD28" w:rsidR="00445858" w:rsidRDefault="00445858" w:rsidP="00445858">
            <w:r>
              <w:t>Boundaries.</w:t>
            </w:r>
          </w:p>
          <w:p w14:paraId="54C353B1" w14:textId="77777777" w:rsidR="00445858" w:rsidRDefault="00445858" w:rsidP="00445858"/>
          <w:p w14:paraId="0FEBDC90" w14:textId="56A796F9" w:rsidR="00445858" w:rsidRDefault="00445858" w:rsidP="00445858">
            <w:r>
              <w:t>Making good choices</w:t>
            </w:r>
            <w:r w:rsidR="002032C8">
              <w:t>.</w:t>
            </w:r>
          </w:p>
          <w:p w14:paraId="6E2BA10E" w14:textId="77777777" w:rsidR="00D51A3D" w:rsidRDefault="00D51A3D" w:rsidP="00445858">
            <w:pPr>
              <w:pStyle w:val="ListParagraph"/>
            </w:pPr>
          </w:p>
        </w:tc>
        <w:tc>
          <w:tcPr>
            <w:tcW w:w="1743" w:type="dxa"/>
          </w:tcPr>
          <w:p w14:paraId="364C3D69" w14:textId="7657A838" w:rsidR="002032C8" w:rsidRDefault="002032C8" w:rsidP="002032C8">
            <w:r>
              <w:t>Making positive relationships.</w:t>
            </w:r>
          </w:p>
          <w:p w14:paraId="56D3445E" w14:textId="77777777" w:rsidR="002032C8" w:rsidRDefault="002032C8" w:rsidP="002032C8"/>
          <w:p w14:paraId="5D5FC713" w14:textId="1C5DCE37" w:rsidR="00B737D4" w:rsidRDefault="002032C8" w:rsidP="002032C8">
            <w:r>
              <w:t>Making good choices</w:t>
            </w:r>
            <w:r w:rsidR="00B737D4">
              <w:t>.</w:t>
            </w:r>
          </w:p>
          <w:p w14:paraId="55BCC595" w14:textId="45F4C869" w:rsidR="00B737D4" w:rsidRDefault="00B737D4" w:rsidP="002032C8"/>
          <w:p w14:paraId="5AB93178" w14:textId="3D756CD8" w:rsidR="00B737D4" w:rsidRDefault="00B737D4" w:rsidP="002032C8">
            <w:r>
              <w:t xml:space="preserve">Trying to new things </w:t>
            </w:r>
          </w:p>
          <w:p w14:paraId="5CDD7D13" w14:textId="38141D3E" w:rsidR="00B737D4" w:rsidRDefault="00B737D4" w:rsidP="002032C8"/>
          <w:p w14:paraId="2BCE7A71" w14:textId="157C0A0F" w:rsidR="00B737D4" w:rsidRDefault="00B737D4" w:rsidP="002032C8">
            <w:r>
              <w:t>Sticking up for a friend</w:t>
            </w:r>
          </w:p>
          <w:p w14:paraId="1ACE83C9" w14:textId="77777777" w:rsidR="00D51A3D" w:rsidRDefault="00D51A3D"/>
        </w:tc>
        <w:tc>
          <w:tcPr>
            <w:tcW w:w="1743" w:type="dxa"/>
          </w:tcPr>
          <w:p w14:paraId="5B93ED69" w14:textId="165562BC" w:rsidR="002032C8" w:rsidRDefault="002032C8" w:rsidP="002032C8">
            <w:r>
              <w:t>Making positive relationships.</w:t>
            </w:r>
          </w:p>
          <w:p w14:paraId="5507BA5F" w14:textId="77777777" w:rsidR="002032C8" w:rsidRDefault="002032C8" w:rsidP="002032C8"/>
          <w:p w14:paraId="2485B790" w14:textId="64B974C0" w:rsidR="002032C8" w:rsidRDefault="002032C8" w:rsidP="002032C8">
            <w:r>
              <w:t>Making good choices.</w:t>
            </w:r>
          </w:p>
          <w:p w14:paraId="0FA935C3" w14:textId="77777777" w:rsidR="00D51A3D" w:rsidRDefault="00D51A3D"/>
          <w:p w14:paraId="6C3070C6" w14:textId="77777777" w:rsidR="00B737D4" w:rsidRDefault="00B737D4">
            <w:r>
              <w:t>Sharing wisdom with others.</w:t>
            </w:r>
          </w:p>
          <w:p w14:paraId="1217AA05" w14:textId="77777777" w:rsidR="00B737D4" w:rsidRDefault="00B737D4"/>
          <w:p w14:paraId="7FA2667F" w14:textId="5ECD0D40" w:rsidR="00B737D4" w:rsidRDefault="00B737D4">
            <w:r>
              <w:t>Having the courage to help others make the right choices</w:t>
            </w:r>
          </w:p>
        </w:tc>
        <w:tc>
          <w:tcPr>
            <w:tcW w:w="1743" w:type="dxa"/>
          </w:tcPr>
          <w:p w14:paraId="5501EF5C" w14:textId="63C9EED4" w:rsidR="002032C8" w:rsidRDefault="002032C8" w:rsidP="002032C8">
            <w:r>
              <w:t>Making positive relationships.</w:t>
            </w:r>
          </w:p>
          <w:p w14:paraId="54DC1980" w14:textId="77777777" w:rsidR="002032C8" w:rsidRDefault="002032C8" w:rsidP="002032C8"/>
          <w:p w14:paraId="46488E9D" w14:textId="39C0DB44" w:rsidR="002032C8" w:rsidRDefault="002032C8" w:rsidP="002032C8">
            <w:r>
              <w:t>Choosing career paths.</w:t>
            </w:r>
          </w:p>
          <w:p w14:paraId="7D79410A" w14:textId="77777777" w:rsidR="002032C8" w:rsidRDefault="002032C8" w:rsidP="002032C8"/>
          <w:p w14:paraId="6893EFFB" w14:textId="36A8A0A9" w:rsidR="002032C8" w:rsidRDefault="002032C8" w:rsidP="002032C8">
            <w:r>
              <w:t>Positive role models.</w:t>
            </w:r>
          </w:p>
          <w:p w14:paraId="20399B85" w14:textId="77777777" w:rsidR="002032C8" w:rsidRDefault="002032C8" w:rsidP="002032C8"/>
          <w:p w14:paraId="0E6A4CF3" w14:textId="7E284EE1" w:rsidR="002032C8" w:rsidRDefault="002032C8" w:rsidP="002032C8">
            <w:r>
              <w:t>Standing up for what's right.</w:t>
            </w:r>
          </w:p>
          <w:p w14:paraId="36F1005C" w14:textId="77777777" w:rsidR="002032C8" w:rsidRDefault="002032C8" w:rsidP="002032C8"/>
          <w:p w14:paraId="4B9D5EFD" w14:textId="77777777" w:rsidR="002032C8" w:rsidRDefault="002032C8" w:rsidP="002032C8">
            <w:r>
              <w:t xml:space="preserve">Making good </w:t>
            </w:r>
          </w:p>
          <w:p w14:paraId="1F16B4CF" w14:textId="0A508250" w:rsidR="002032C8" w:rsidRDefault="002032C8" w:rsidP="002032C8">
            <w:r>
              <w:t>Choices.</w:t>
            </w:r>
          </w:p>
          <w:p w14:paraId="144303FC" w14:textId="77777777" w:rsidR="00D51A3D" w:rsidRDefault="00D51A3D"/>
        </w:tc>
        <w:tc>
          <w:tcPr>
            <w:tcW w:w="1744" w:type="dxa"/>
          </w:tcPr>
          <w:p w14:paraId="65C64016" w14:textId="77777777" w:rsidR="00CA4A25" w:rsidRDefault="002032C8" w:rsidP="002032C8">
            <w:r>
              <w:t xml:space="preserve">With materials EG. Plastic vs </w:t>
            </w:r>
          </w:p>
          <w:p w14:paraId="2937A0C5" w14:textId="01958BF9" w:rsidR="002032C8" w:rsidRDefault="002032C8" w:rsidP="002032C8">
            <w:r>
              <w:t>glass.</w:t>
            </w:r>
          </w:p>
          <w:p w14:paraId="0EF12370" w14:textId="77777777" w:rsidR="00CA4A25" w:rsidRDefault="00CA4A25" w:rsidP="002032C8"/>
          <w:p w14:paraId="75907C33" w14:textId="77777777" w:rsidR="00CA4A25" w:rsidRDefault="002032C8" w:rsidP="002032C8">
            <w:r>
              <w:t xml:space="preserve">Risk-taking </w:t>
            </w:r>
          </w:p>
          <w:p w14:paraId="561F760A" w14:textId="4F25BB55" w:rsidR="002032C8" w:rsidRDefault="00CA4A25" w:rsidP="002032C8">
            <w:proofErr w:type="spellStart"/>
            <w:r>
              <w:t>e.g</w:t>
            </w:r>
            <w:proofErr w:type="spellEnd"/>
            <w:r w:rsidR="002032C8">
              <w:t xml:space="preserve"> outdoor play.</w:t>
            </w:r>
          </w:p>
          <w:p w14:paraId="59818F8F" w14:textId="77777777" w:rsidR="00CA4A25" w:rsidRDefault="00CA4A25" w:rsidP="002032C8"/>
          <w:p w14:paraId="10003A9F" w14:textId="74E69A1D" w:rsidR="002032C8" w:rsidRDefault="002032C8" w:rsidP="002032C8">
            <w:r>
              <w:t>Looking after?? World</w:t>
            </w:r>
            <w:r w:rsidR="00CA4A25">
              <w:rPr>
                <w:noProof/>
              </w:rPr>
              <w:drawing>
                <wp:inline distT="0" distB="0" distL="0" distR="0" wp14:anchorId="4DB34BA3" wp14:editId="6922AE66">
                  <wp:extent cx="133350" cy="133350"/>
                  <wp:effectExtent l="0" t="0" r="0" b="0"/>
                  <wp:docPr id="1" name="Graphic 1" descr="Arrow Right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Arrow Right outlin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respect</w:t>
            </w:r>
          </w:p>
          <w:p w14:paraId="73D5A932" w14:textId="03980A98" w:rsidR="002032C8" w:rsidRDefault="00CA4A25" w:rsidP="00CA4A25">
            <w:r>
              <w:t>-</w:t>
            </w:r>
            <w:r w:rsidR="002032C8">
              <w:t>Ourselves.</w:t>
            </w:r>
          </w:p>
          <w:p w14:paraId="66C8CF49" w14:textId="7ADB19EB" w:rsidR="002032C8" w:rsidRDefault="00CA4A25" w:rsidP="002032C8">
            <w:r>
              <w:t>-</w:t>
            </w:r>
            <w:r w:rsidR="002032C8">
              <w:t>Others</w:t>
            </w:r>
            <w:r>
              <w:t>.</w:t>
            </w:r>
          </w:p>
          <w:p w14:paraId="40C5018E" w14:textId="427E4F1F" w:rsidR="002032C8" w:rsidRDefault="00CA4A25" w:rsidP="002032C8">
            <w:r>
              <w:t>-</w:t>
            </w:r>
            <w:r w:rsidR="002032C8">
              <w:t>World.</w:t>
            </w:r>
          </w:p>
          <w:p w14:paraId="60D97CDA" w14:textId="6F912371" w:rsidR="002032C8" w:rsidRDefault="00CA4A25" w:rsidP="002032C8">
            <w:r>
              <w:t>-</w:t>
            </w:r>
            <w:r w:rsidR="002032C8">
              <w:t>Belongings.</w:t>
            </w:r>
          </w:p>
          <w:p w14:paraId="2E09A342" w14:textId="77777777" w:rsidR="00CA4A25" w:rsidRDefault="00CA4A25" w:rsidP="002032C8"/>
          <w:p w14:paraId="12978FFD" w14:textId="77777777" w:rsidR="002032C8" w:rsidRDefault="002032C8" w:rsidP="002032C8">
            <w:r>
              <w:t>Wisdom in making choices.</w:t>
            </w:r>
          </w:p>
          <w:p w14:paraId="3316FF95" w14:textId="77777777" w:rsidR="00CA4A25" w:rsidRDefault="00CA4A25" w:rsidP="002032C8"/>
          <w:p w14:paraId="5B7B99C0" w14:textId="42C8F976" w:rsidR="002032C8" w:rsidRDefault="002032C8" w:rsidP="002032C8">
            <w:r>
              <w:t>Language and communication with others.</w:t>
            </w:r>
          </w:p>
          <w:p w14:paraId="041BB842" w14:textId="77777777" w:rsidR="00CA4A25" w:rsidRDefault="00CA4A25" w:rsidP="002032C8"/>
          <w:p w14:paraId="2FC64779" w14:textId="1457B732" w:rsidR="002032C8" w:rsidRDefault="002032C8" w:rsidP="002032C8">
            <w:r>
              <w:t>Supported reflection</w:t>
            </w:r>
          </w:p>
          <w:p w14:paraId="45024AB1" w14:textId="77777777" w:rsidR="00CA4A25" w:rsidRDefault="00CA4A25" w:rsidP="002032C8"/>
          <w:p w14:paraId="64B0B5EF" w14:textId="36786D35" w:rsidR="002032C8" w:rsidRDefault="002032C8" w:rsidP="002032C8">
            <w:r>
              <w:t>Explaining thoughts and feelings.</w:t>
            </w:r>
          </w:p>
          <w:p w14:paraId="6744A2C8" w14:textId="77777777" w:rsidR="00CA4A25" w:rsidRDefault="00CA4A25" w:rsidP="002032C8"/>
          <w:p w14:paraId="6A408EE1" w14:textId="03F84A3C" w:rsidR="002032C8" w:rsidRDefault="002032C8" w:rsidP="002032C8">
            <w:r>
              <w:t>Decision making</w:t>
            </w:r>
          </w:p>
          <w:p w14:paraId="69FC991C" w14:textId="77777777" w:rsidR="00D51A3D" w:rsidRDefault="00D51A3D"/>
        </w:tc>
        <w:tc>
          <w:tcPr>
            <w:tcW w:w="1744" w:type="dxa"/>
          </w:tcPr>
          <w:p w14:paraId="2DA590A8" w14:textId="77777777" w:rsidR="004605FA" w:rsidRDefault="004605FA" w:rsidP="004605FA">
            <w:r>
              <w:t xml:space="preserve">Wider view </w:t>
            </w:r>
          </w:p>
          <w:p w14:paraId="25B31908" w14:textId="4264BCA3" w:rsidR="004605FA" w:rsidRDefault="004605FA" w:rsidP="004605FA">
            <w:r>
              <w:t>-focus on others.</w:t>
            </w:r>
          </w:p>
          <w:p w14:paraId="1F0B1C5E" w14:textId="77777777" w:rsidR="004605FA" w:rsidRDefault="004605FA" w:rsidP="004605FA"/>
          <w:p w14:paraId="62D3FEE7" w14:textId="43AB55E5" w:rsidR="004605FA" w:rsidRDefault="004605FA" w:rsidP="004605FA">
            <w:r>
              <w:t>Greater independence.</w:t>
            </w:r>
          </w:p>
          <w:p w14:paraId="67511351" w14:textId="77777777" w:rsidR="004605FA" w:rsidRDefault="004605FA" w:rsidP="004605FA"/>
          <w:p w14:paraId="79E6CA31" w14:textId="084C0464" w:rsidR="004605FA" w:rsidRDefault="004605FA" w:rsidP="004605FA">
            <w:r>
              <w:t>Greater responsibilities.</w:t>
            </w:r>
          </w:p>
          <w:p w14:paraId="5427BFAB" w14:textId="77777777" w:rsidR="004605FA" w:rsidRDefault="004605FA" w:rsidP="004605FA"/>
          <w:p w14:paraId="25E7B7AF" w14:textId="2C5F03F6" w:rsidR="004605FA" w:rsidRDefault="004605FA" w:rsidP="004605FA">
            <w:r>
              <w:t>Less scaffolded reflection.</w:t>
            </w:r>
          </w:p>
          <w:p w14:paraId="1D8156B3" w14:textId="77777777" w:rsidR="004605FA" w:rsidRDefault="004605FA" w:rsidP="004605FA"/>
          <w:p w14:paraId="457E6E0B" w14:textId="000481F0" w:rsidR="004605FA" w:rsidRDefault="004605FA" w:rsidP="004605FA">
            <w:r>
              <w:t xml:space="preserve">What is the classroom culture we want to </w:t>
            </w:r>
            <w:r w:rsidR="00CA4E1D">
              <w:t>set?</w:t>
            </w:r>
          </w:p>
          <w:p w14:paraId="1A8ABAB7" w14:textId="77777777" w:rsidR="00D51A3D" w:rsidRDefault="00D51A3D"/>
        </w:tc>
        <w:tc>
          <w:tcPr>
            <w:tcW w:w="1744" w:type="dxa"/>
          </w:tcPr>
          <w:p w14:paraId="77C0490C" w14:textId="77777777" w:rsidR="004605FA" w:rsidRDefault="004605FA" w:rsidP="004605FA">
            <w:r>
              <w:t>Rules that extend beyond the classroom.</w:t>
            </w:r>
          </w:p>
          <w:p w14:paraId="26B1CDED" w14:textId="77777777" w:rsidR="00DB727A" w:rsidRDefault="00DB727A" w:rsidP="004605FA"/>
          <w:p w14:paraId="26BF5503" w14:textId="0664C67B" w:rsidR="004605FA" w:rsidRDefault="004605FA" w:rsidP="004605FA">
            <w:r>
              <w:t xml:space="preserve">What is the example we are </w:t>
            </w:r>
            <w:r w:rsidR="00394805">
              <w:t>setting</w:t>
            </w:r>
            <w:r>
              <w:t>?</w:t>
            </w:r>
          </w:p>
          <w:p w14:paraId="152D0D1D" w14:textId="09B9E53F" w:rsidR="004605FA" w:rsidRDefault="004605FA" w:rsidP="004605FA">
            <w:r>
              <w:t>Leaders/ role models.</w:t>
            </w:r>
          </w:p>
          <w:p w14:paraId="52CCA26E" w14:textId="77777777" w:rsidR="009449E1" w:rsidRDefault="009449E1" w:rsidP="004605FA"/>
          <w:p w14:paraId="7C5CCDC6" w14:textId="55B83851" w:rsidR="004605FA" w:rsidRDefault="00CA4E1D" w:rsidP="004605FA">
            <w:r>
              <w:t xml:space="preserve">Increased </w:t>
            </w:r>
            <w:r w:rsidR="004605FA">
              <w:t>Accountability.</w:t>
            </w:r>
          </w:p>
          <w:p w14:paraId="479370A8" w14:textId="77777777" w:rsidR="009449E1" w:rsidRDefault="009449E1" w:rsidP="004605FA"/>
          <w:p w14:paraId="0F4F26A2" w14:textId="0F804994" w:rsidR="004605FA" w:rsidRDefault="004605FA" w:rsidP="004605FA">
            <w:r>
              <w:t>Technology safety.</w:t>
            </w:r>
          </w:p>
          <w:p w14:paraId="3989185B" w14:textId="77777777" w:rsidR="009449E1" w:rsidRDefault="009449E1" w:rsidP="004605FA"/>
          <w:p w14:paraId="6A89D882" w14:textId="7E55B837" w:rsidR="004605FA" w:rsidRDefault="004605FA" w:rsidP="004605FA">
            <w:r>
              <w:t>Self-checking.</w:t>
            </w:r>
          </w:p>
          <w:p w14:paraId="2DE2A99B" w14:textId="77777777" w:rsidR="009449E1" w:rsidRDefault="009449E1" w:rsidP="004605FA"/>
          <w:p w14:paraId="4543F441" w14:textId="5B7836FF" w:rsidR="004605FA" w:rsidRDefault="004605FA" w:rsidP="004605FA">
            <w:r>
              <w:t>Are we sharing truth?</w:t>
            </w:r>
          </w:p>
          <w:p w14:paraId="46C4B9C5" w14:textId="77777777" w:rsidR="009449E1" w:rsidRDefault="009449E1" w:rsidP="004605FA"/>
          <w:p w14:paraId="10D3C802" w14:textId="77777777" w:rsidR="005722E7" w:rsidRDefault="004605FA" w:rsidP="004605FA">
            <w:r>
              <w:t>H</w:t>
            </w:r>
            <w:r w:rsidR="005722E7">
              <w:t>ow</w:t>
            </w:r>
            <w:r>
              <w:t xml:space="preserve"> my choices </w:t>
            </w:r>
          </w:p>
          <w:p w14:paraId="5AFE3335" w14:textId="27ACB205" w:rsidR="004605FA" w:rsidRDefault="004605FA" w:rsidP="004605FA">
            <w:r>
              <w:t>impact others.</w:t>
            </w:r>
          </w:p>
          <w:p w14:paraId="776619E3" w14:textId="77777777" w:rsidR="005722E7" w:rsidRDefault="005722E7" w:rsidP="004605FA"/>
          <w:p w14:paraId="64FF7109" w14:textId="60C4C27D" w:rsidR="004605FA" w:rsidRDefault="004605FA" w:rsidP="004605FA">
            <w:r>
              <w:t>Problem solving.</w:t>
            </w:r>
          </w:p>
          <w:p w14:paraId="5729B567" w14:textId="77777777" w:rsidR="00D51A3D" w:rsidRDefault="00D51A3D"/>
        </w:tc>
        <w:tc>
          <w:tcPr>
            <w:tcW w:w="1744" w:type="dxa"/>
          </w:tcPr>
          <w:p w14:paraId="5EDD2445" w14:textId="433D7343" w:rsidR="00B80C03" w:rsidRDefault="00B532DF" w:rsidP="00B532DF">
            <w:r>
              <w:t xml:space="preserve">Choice of </w:t>
            </w:r>
            <w:r w:rsidR="00B80C03">
              <w:t>text</w:t>
            </w:r>
            <w:r w:rsidR="005C5FFC">
              <w:t>.</w:t>
            </w:r>
            <w:r w:rsidR="00CA4E1D">
              <w:t xml:space="preserve"> Is this text beneficial?</w:t>
            </w:r>
          </w:p>
          <w:p w14:paraId="03F63026" w14:textId="77777777" w:rsidR="00B80C03" w:rsidRDefault="00B80C03" w:rsidP="00B532DF"/>
          <w:p w14:paraId="3572FB00" w14:textId="77777777" w:rsidR="005C5FFC" w:rsidRDefault="00B532DF" w:rsidP="00B532DF">
            <w:r>
              <w:t>B</w:t>
            </w:r>
            <w:r w:rsidR="00B80C03">
              <w:t>o</w:t>
            </w:r>
            <w:r>
              <w:t xml:space="preserve">ldness/ strength to stand up for </w:t>
            </w:r>
          </w:p>
          <w:p w14:paraId="25103CB4" w14:textId="5491F5BF" w:rsidR="00B532DF" w:rsidRDefault="0061408D" w:rsidP="00B532DF">
            <w:r>
              <w:t>b</w:t>
            </w:r>
            <w:r w:rsidR="00B532DF">
              <w:t>eliefs</w:t>
            </w:r>
            <w:r>
              <w:t>.</w:t>
            </w:r>
          </w:p>
          <w:p w14:paraId="645E2F5A" w14:textId="77777777" w:rsidR="0061408D" w:rsidRDefault="0061408D" w:rsidP="00B532DF"/>
          <w:p w14:paraId="7AF5793D" w14:textId="3245A1BD" w:rsidR="00B532DF" w:rsidRDefault="00B532DF" w:rsidP="00B532DF">
            <w:r>
              <w:t xml:space="preserve">Reflecting on </w:t>
            </w:r>
            <w:r w:rsidR="00CA4E1D">
              <w:t>sources of information</w:t>
            </w:r>
          </w:p>
          <w:p w14:paraId="738D7557" w14:textId="77777777" w:rsidR="005C5FFC" w:rsidRDefault="005C5FFC" w:rsidP="00B532DF"/>
          <w:p w14:paraId="36390DAD" w14:textId="1F4E2F21" w:rsidR="00B532DF" w:rsidRDefault="00B532DF" w:rsidP="00B532DF">
            <w:r>
              <w:t xml:space="preserve">Judging the </w:t>
            </w:r>
            <w:r w:rsidR="00CA4E1D">
              <w:t>information,</w:t>
            </w:r>
            <w:r>
              <w:t xml:space="preserve"> we have gathered.</w:t>
            </w:r>
          </w:p>
          <w:p w14:paraId="42B43830" w14:textId="77777777" w:rsidR="005C5FFC" w:rsidRDefault="005C5FFC" w:rsidP="00B532DF"/>
          <w:p w14:paraId="76210FB9" w14:textId="16DC6C7F" w:rsidR="00D51A3D" w:rsidRDefault="00B532DF" w:rsidP="00B532DF">
            <w:r>
              <w:t>Reflecting on how thinking can change</w:t>
            </w:r>
            <w:r w:rsidR="005C5FFC">
              <w:t>.</w:t>
            </w:r>
          </w:p>
        </w:tc>
      </w:tr>
    </w:tbl>
    <w:p w14:paraId="5344B7DC" w14:textId="522C9E93" w:rsidR="00644CC3" w:rsidRDefault="00644CC3"/>
    <w:p w14:paraId="7F091AE9" w14:textId="5698BFBC" w:rsidR="00D51A3D" w:rsidRDefault="00D51A3D"/>
    <w:p w14:paraId="3D006F21" w14:textId="54B42B0A" w:rsidR="00CA4E1D" w:rsidRDefault="00CA4E1D"/>
    <w:p w14:paraId="1EE4079C" w14:textId="2D04B182" w:rsidR="00CA4E1D" w:rsidRDefault="00CA4E1D"/>
    <w:p w14:paraId="281A86CB" w14:textId="77777777" w:rsidR="00CA4E1D" w:rsidRDefault="00CA4E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3"/>
        <w:gridCol w:w="1743"/>
        <w:gridCol w:w="1743"/>
        <w:gridCol w:w="1743"/>
        <w:gridCol w:w="1744"/>
        <w:gridCol w:w="1744"/>
        <w:gridCol w:w="1744"/>
        <w:gridCol w:w="1744"/>
      </w:tblGrid>
      <w:tr w:rsidR="00D51A3D" w14:paraId="4C1A6D67" w14:textId="77777777" w:rsidTr="008220CC">
        <w:tc>
          <w:tcPr>
            <w:tcW w:w="6972" w:type="dxa"/>
            <w:gridSpan w:val="4"/>
          </w:tcPr>
          <w:p w14:paraId="621C53F8" w14:textId="706378B1" w:rsidR="00D51A3D" w:rsidRDefault="00D51A3D" w:rsidP="008220CC">
            <w:pPr>
              <w:jc w:val="center"/>
            </w:pPr>
            <w:r>
              <w:t>Tenacity</w:t>
            </w:r>
          </w:p>
        </w:tc>
        <w:tc>
          <w:tcPr>
            <w:tcW w:w="6976" w:type="dxa"/>
            <w:gridSpan w:val="4"/>
          </w:tcPr>
          <w:p w14:paraId="73CE4AD9" w14:textId="437B1059" w:rsidR="00D51A3D" w:rsidRDefault="00D51A3D" w:rsidP="008220CC">
            <w:pPr>
              <w:jc w:val="center"/>
            </w:pPr>
            <w:r>
              <w:t>Fairmindedness</w:t>
            </w:r>
          </w:p>
        </w:tc>
      </w:tr>
      <w:tr w:rsidR="00D51A3D" w14:paraId="214DE07C" w14:textId="77777777" w:rsidTr="008220CC">
        <w:tc>
          <w:tcPr>
            <w:tcW w:w="1743" w:type="dxa"/>
          </w:tcPr>
          <w:p w14:paraId="2CE3EAF3" w14:textId="77777777" w:rsidR="00D51A3D" w:rsidRDefault="00D51A3D" w:rsidP="008220CC">
            <w:pPr>
              <w:jc w:val="center"/>
            </w:pPr>
            <w:r>
              <w:t>EY</w:t>
            </w:r>
          </w:p>
        </w:tc>
        <w:tc>
          <w:tcPr>
            <w:tcW w:w="1743" w:type="dxa"/>
          </w:tcPr>
          <w:p w14:paraId="3EB940A6" w14:textId="77777777" w:rsidR="00D51A3D" w:rsidRDefault="00D51A3D" w:rsidP="008220CC">
            <w:pPr>
              <w:jc w:val="center"/>
            </w:pPr>
            <w:r>
              <w:t>JP</w:t>
            </w:r>
          </w:p>
        </w:tc>
        <w:tc>
          <w:tcPr>
            <w:tcW w:w="1743" w:type="dxa"/>
          </w:tcPr>
          <w:p w14:paraId="63F1E802" w14:textId="77777777" w:rsidR="00D51A3D" w:rsidRDefault="00D51A3D" w:rsidP="008220CC">
            <w:pPr>
              <w:jc w:val="center"/>
            </w:pPr>
            <w:r>
              <w:t>UP</w:t>
            </w:r>
          </w:p>
        </w:tc>
        <w:tc>
          <w:tcPr>
            <w:tcW w:w="1743" w:type="dxa"/>
          </w:tcPr>
          <w:p w14:paraId="525E8E69" w14:textId="77777777" w:rsidR="00D51A3D" w:rsidRDefault="00D51A3D" w:rsidP="008220CC">
            <w:pPr>
              <w:jc w:val="center"/>
            </w:pPr>
            <w:r>
              <w:t>HS</w:t>
            </w:r>
          </w:p>
        </w:tc>
        <w:tc>
          <w:tcPr>
            <w:tcW w:w="1744" w:type="dxa"/>
          </w:tcPr>
          <w:p w14:paraId="108A2B63" w14:textId="77777777" w:rsidR="00D51A3D" w:rsidRDefault="00D51A3D" w:rsidP="008220CC">
            <w:pPr>
              <w:jc w:val="center"/>
            </w:pPr>
            <w:r>
              <w:t>EY</w:t>
            </w:r>
          </w:p>
        </w:tc>
        <w:tc>
          <w:tcPr>
            <w:tcW w:w="1744" w:type="dxa"/>
          </w:tcPr>
          <w:p w14:paraId="1FAF3541" w14:textId="77777777" w:rsidR="00D51A3D" w:rsidRDefault="00D51A3D" w:rsidP="008220CC">
            <w:pPr>
              <w:jc w:val="center"/>
            </w:pPr>
            <w:r>
              <w:t>JP</w:t>
            </w:r>
          </w:p>
        </w:tc>
        <w:tc>
          <w:tcPr>
            <w:tcW w:w="1744" w:type="dxa"/>
          </w:tcPr>
          <w:p w14:paraId="1F9AD29C" w14:textId="77777777" w:rsidR="00D51A3D" w:rsidRDefault="00D51A3D" w:rsidP="008220CC">
            <w:pPr>
              <w:jc w:val="center"/>
            </w:pPr>
            <w:r>
              <w:t>UP</w:t>
            </w:r>
          </w:p>
        </w:tc>
        <w:tc>
          <w:tcPr>
            <w:tcW w:w="1744" w:type="dxa"/>
          </w:tcPr>
          <w:p w14:paraId="118E75E7" w14:textId="77777777" w:rsidR="00D51A3D" w:rsidRDefault="00D51A3D" w:rsidP="008220CC">
            <w:pPr>
              <w:jc w:val="center"/>
            </w:pPr>
            <w:r>
              <w:t>HS</w:t>
            </w:r>
          </w:p>
        </w:tc>
      </w:tr>
      <w:tr w:rsidR="00D51A3D" w14:paraId="5523D1C6" w14:textId="77777777" w:rsidTr="008220CC">
        <w:trPr>
          <w:trHeight w:val="7511"/>
        </w:trPr>
        <w:tc>
          <w:tcPr>
            <w:tcW w:w="1743" w:type="dxa"/>
          </w:tcPr>
          <w:p w14:paraId="50D01909" w14:textId="1FB85878" w:rsidR="0061408D" w:rsidRPr="00BA7DB1" w:rsidRDefault="0061408D" w:rsidP="0061408D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Help each other by using encouraging words.</w:t>
            </w:r>
          </w:p>
          <w:p w14:paraId="7E26A9C3" w14:textId="77777777" w:rsidR="0061408D" w:rsidRPr="00BA7DB1" w:rsidRDefault="0061408D" w:rsidP="0061408D">
            <w:pPr>
              <w:rPr>
                <w:sz w:val="20"/>
                <w:szCs w:val="20"/>
              </w:rPr>
            </w:pPr>
          </w:p>
          <w:p w14:paraId="5A5D53A5" w14:textId="6DDAE838" w:rsidR="0061408D" w:rsidRPr="00BA7DB1" w:rsidRDefault="0061408D" w:rsidP="0061408D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Talk about different ideas to solve problems.</w:t>
            </w:r>
          </w:p>
          <w:p w14:paraId="020B95FF" w14:textId="77777777" w:rsidR="0061408D" w:rsidRPr="00BA7DB1" w:rsidRDefault="0061408D" w:rsidP="0061408D">
            <w:pPr>
              <w:rPr>
                <w:sz w:val="20"/>
                <w:szCs w:val="20"/>
              </w:rPr>
            </w:pPr>
          </w:p>
          <w:p w14:paraId="495ED7ED" w14:textId="73193AEC" w:rsidR="0061408D" w:rsidRPr="00BA7DB1" w:rsidRDefault="0061408D" w:rsidP="0061408D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Sharing ideas to help problem solve</w:t>
            </w:r>
            <w:r w:rsidR="00C1452B" w:rsidRPr="00BA7DB1">
              <w:rPr>
                <w:sz w:val="20"/>
                <w:szCs w:val="20"/>
              </w:rPr>
              <w:t>.</w:t>
            </w:r>
          </w:p>
          <w:p w14:paraId="037D25A1" w14:textId="77777777" w:rsidR="00C1452B" w:rsidRPr="00BA7DB1" w:rsidRDefault="00C1452B" w:rsidP="0061408D">
            <w:pPr>
              <w:rPr>
                <w:sz w:val="20"/>
                <w:szCs w:val="20"/>
              </w:rPr>
            </w:pPr>
          </w:p>
          <w:p w14:paraId="568E8A05" w14:textId="29F65ABC" w:rsidR="0061408D" w:rsidRPr="00BA7DB1" w:rsidRDefault="0061408D" w:rsidP="0061408D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Showing others how we don't give up.</w:t>
            </w:r>
          </w:p>
          <w:p w14:paraId="6B03A075" w14:textId="77777777" w:rsidR="00C1452B" w:rsidRPr="00BA7DB1" w:rsidRDefault="00C1452B" w:rsidP="0061408D">
            <w:pPr>
              <w:rPr>
                <w:sz w:val="20"/>
                <w:szCs w:val="20"/>
              </w:rPr>
            </w:pPr>
          </w:p>
          <w:p w14:paraId="3551C360" w14:textId="052F9142" w:rsidR="0061408D" w:rsidRPr="00BA7DB1" w:rsidRDefault="0061408D" w:rsidP="0061408D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Showing others how we persevere.</w:t>
            </w:r>
          </w:p>
          <w:p w14:paraId="0CE4420F" w14:textId="77777777" w:rsidR="00C1452B" w:rsidRPr="00BA7DB1" w:rsidRDefault="00C1452B" w:rsidP="0061408D">
            <w:pPr>
              <w:rPr>
                <w:sz w:val="20"/>
                <w:szCs w:val="20"/>
              </w:rPr>
            </w:pPr>
          </w:p>
          <w:p w14:paraId="1CC10063" w14:textId="2BC6EBF4" w:rsidR="0061408D" w:rsidRPr="00BA7DB1" w:rsidRDefault="0061408D" w:rsidP="0061408D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Helping each other to complete tasks.</w:t>
            </w:r>
          </w:p>
          <w:p w14:paraId="0956B374" w14:textId="77777777" w:rsidR="00C1452B" w:rsidRPr="00BA7DB1" w:rsidRDefault="00C1452B" w:rsidP="0061408D">
            <w:pPr>
              <w:rPr>
                <w:sz w:val="20"/>
                <w:szCs w:val="20"/>
              </w:rPr>
            </w:pPr>
          </w:p>
          <w:p w14:paraId="33388685" w14:textId="3E41A9B5" w:rsidR="0061408D" w:rsidRPr="00BA7DB1" w:rsidRDefault="0061408D" w:rsidP="0061408D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Choose to try to do our best, not settling for near enough is good enough.</w:t>
            </w:r>
          </w:p>
          <w:p w14:paraId="43A9A60D" w14:textId="77777777" w:rsidR="00D51A3D" w:rsidRPr="00BA7DB1" w:rsidRDefault="00D51A3D" w:rsidP="008220CC">
            <w:pPr>
              <w:rPr>
                <w:sz w:val="20"/>
                <w:szCs w:val="20"/>
              </w:rPr>
            </w:pPr>
          </w:p>
        </w:tc>
        <w:tc>
          <w:tcPr>
            <w:tcW w:w="1743" w:type="dxa"/>
          </w:tcPr>
          <w:p w14:paraId="13173EAB" w14:textId="77777777" w:rsidR="00357D8C" w:rsidRPr="00BA7DB1" w:rsidRDefault="00357D8C" w:rsidP="00357D8C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Help each other by using encouraging words.</w:t>
            </w:r>
          </w:p>
          <w:p w14:paraId="7DCBE50F" w14:textId="77777777" w:rsidR="00357D8C" w:rsidRPr="00BA7DB1" w:rsidRDefault="00357D8C" w:rsidP="00357D8C">
            <w:pPr>
              <w:rPr>
                <w:sz w:val="20"/>
                <w:szCs w:val="20"/>
              </w:rPr>
            </w:pPr>
          </w:p>
          <w:p w14:paraId="121F6078" w14:textId="77777777" w:rsidR="00357D8C" w:rsidRPr="00BA7DB1" w:rsidRDefault="00357D8C" w:rsidP="00357D8C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Talk about different ideas to solve problems.</w:t>
            </w:r>
          </w:p>
          <w:p w14:paraId="58C4A459" w14:textId="77777777" w:rsidR="00357D8C" w:rsidRPr="00BA7DB1" w:rsidRDefault="00357D8C" w:rsidP="00357D8C">
            <w:pPr>
              <w:rPr>
                <w:sz w:val="20"/>
                <w:szCs w:val="20"/>
              </w:rPr>
            </w:pPr>
          </w:p>
          <w:p w14:paraId="0AE1D27C" w14:textId="77777777" w:rsidR="00357D8C" w:rsidRPr="00BA7DB1" w:rsidRDefault="00357D8C" w:rsidP="00357D8C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Sharing ideas to help problem solve.</w:t>
            </w:r>
          </w:p>
          <w:p w14:paraId="1454A4F5" w14:textId="77777777" w:rsidR="00357D8C" w:rsidRPr="00BA7DB1" w:rsidRDefault="00357D8C" w:rsidP="00357D8C">
            <w:pPr>
              <w:rPr>
                <w:sz w:val="20"/>
                <w:szCs w:val="20"/>
              </w:rPr>
            </w:pPr>
          </w:p>
          <w:p w14:paraId="0E49108A" w14:textId="77777777" w:rsidR="00357D8C" w:rsidRPr="00BA7DB1" w:rsidRDefault="00357D8C" w:rsidP="00357D8C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Showing others how we don't give up.</w:t>
            </w:r>
          </w:p>
          <w:p w14:paraId="240C4731" w14:textId="77777777" w:rsidR="00357D8C" w:rsidRPr="00BA7DB1" w:rsidRDefault="00357D8C" w:rsidP="00357D8C">
            <w:pPr>
              <w:rPr>
                <w:sz w:val="20"/>
                <w:szCs w:val="20"/>
              </w:rPr>
            </w:pPr>
          </w:p>
          <w:p w14:paraId="0613DA1A" w14:textId="77777777" w:rsidR="00357D8C" w:rsidRPr="00BA7DB1" w:rsidRDefault="00357D8C" w:rsidP="00357D8C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Showing others how we persevere.</w:t>
            </w:r>
          </w:p>
          <w:p w14:paraId="42A2CCDF" w14:textId="77777777" w:rsidR="00357D8C" w:rsidRPr="00BA7DB1" w:rsidRDefault="00357D8C" w:rsidP="00357D8C">
            <w:pPr>
              <w:rPr>
                <w:sz w:val="20"/>
                <w:szCs w:val="20"/>
              </w:rPr>
            </w:pPr>
          </w:p>
          <w:p w14:paraId="7A9A4E0A" w14:textId="77777777" w:rsidR="00357D8C" w:rsidRPr="00BA7DB1" w:rsidRDefault="00357D8C" w:rsidP="00357D8C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Helping each other to complete tasks.</w:t>
            </w:r>
          </w:p>
          <w:p w14:paraId="0CB0DD55" w14:textId="77777777" w:rsidR="00357D8C" w:rsidRPr="00BA7DB1" w:rsidRDefault="00357D8C" w:rsidP="00357D8C">
            <w:pPr>
              <w:rPr>
                <w:sz w:val="20"/>
                <w:szCs w:val="20"/>
              </w:rPr>
            </w:pPr>
          </w:p>
          <w:p w14:paraId="7827B78E" w14:textId="77777777" w:rsidR="00357D8C" w:rsidRPr="00BA7DB1" w:rsidRDefault="00357D8C" w:rsidP="00357D8C">
            <w:pPr>
              <w:rPr>
                <w:sz w:val="20"/>
                <w:szCs w:val="20"/>
              </w:rPr>
            </w:pPr>
            <w:r w:rsidRPr="00BA7DB1">
              <w:rPr>
                <w:sz w:val="20"/>
                <w:szCs w:val="20"/>
              </w:rPr>
              <w:t>Choose to try to do our best, not settling for near enough is good enough.</w:t>
            </w:r>
          </w:p>
          <w:p w14:paraId="5E54129E" w14:textId="77777777" w:rsidR="00D51A3D" w:rsidRDefault="00D51A3D" w:rsidP="008220CC"/>
        </w:tc>
        <w:tc>
          <w:tcPr>
            <w:tcW w:w="1743" w:type="dxa"/>
          </w:tcPr>
          <w:p w14:paraId="058A8894" w14:textId="77777777" w:rsidR="00D51A3D" w:rsidRDefault="00357D8C" w:rsidP="008220CC">
            <w:r>
              <w:t>Moving out of our natural comfort zone</w:t>
            </w:r>
          </w:p>
          <w:p w14:paraId="3B380E00" w14:textId="77777777" w:rsidR="00357D8C" w:rsidRDefault="00357D8C" w:rsidP="008220CC"/>
          <w:p w14:paraId="4C64757E" w14:textId="77777777" w:rsidR="00357D8C" w:rsidRDefault="00357D8C" w:rsidP="008220CC">
            <w:r>
              <w:t>Helping others to remain focused and to keep on going</w:t>
            </w:r>
          </w:p>
          <w:p w14:paraId="1F03DE4D" w14:textId="77777777" w:rsidR="00357D8C" w:rsidRDefault="00357D8C" w:rsidP="008220CC"/>
          <w:p w14:paraId="318A740C" w14:textId="77777777" w:rsidR="00357D8C" w:rsidRDefault="00357D8C" w:rsidP="008220CC">
            <w:r>
              <w:t>Reflecting on my perseverance in an activity</w:t>
            </w:r>
          </w:p>
          <w:p w14:paraId="43642F38" w14:textId="77777777" w:rsidR="00357D8C" w:rsidRDefault="00357D8C" w:rsidP="008220CC"/>
          <w:p w14:paraId="70E9B58B" w14:textId="77777777" w:rsidR="00357D8C" w:rsidRDefault="00357D8C" w:rsidP="008220CC">
            <w:r>
              <w:t xml:space="preserve">Reflecting on my choices </w:t>
            </w:r>
          </w:p>
          <w:p w14:paraId="385D4D89" w14:textId="77777777" w:rsidR="00357D8C" w:rsidRDefault="00357D8C" w:rsidP="008220CC"/>
          <w:p w14:paraId="28147824" w14:textId="77777777" w:rsidR="00357D8C" w:rsidRDefault="00357D8C" w:rsidP="008220CC">
            <w:r>
              <w:t>Within group work, acting as a leader and demonstrating tenacity</w:t>
            </w:r>
          </w:p>
          <w:p w14:paraId="413ED799" w14:textId="77777777" w:rsidR="00357D8C" w:rsidRDefault="00357D8C" w:rsidP="008220CC"/>
          <w:p w14:paraId="5A5B25B1" w14:textId="3451CD54" w:rsidR="00357D8C" w:rsidRDefault="00357D8C" w:rsidP="008220CC"/>
        </w:tc>
        <w:tc>
          <w:tcPr>
            <w:tcW w:w="1743" w:type="dxa"/>
          </w:tcPr>
          <w:p w14:paraId="75C1DF86" w14:textId="77777777" w:rsidR="00D51A3D" w:rsidRDefault="00D51A3D" w:rsidP="008220CC"/>
        </w:tc>
        <w:tc>
          <w:tcPr>
            <w:tcW w:w="1744" w:type="dxa"/>
          </w:tcPr>
          <w:p w14:paraId="5F382514" w14:textId="77777777" w:rsidR="00D51A3D" w:rsidRDefault="00B737D4" w:rsidP="008220CC">
            <w:r>
              <w:t>Sharing</w:t>
            </w:r>
          </w:p>
          <w:p w14:paraId="1E79BC6F" w14:textId="77777777" w:rsidR="00B737D4" w:rsidRDefault="00B737D4" w:rsidP="008220CC"/>
          <w:p w14:paraId="2CE076E5" w14:textId="77777777" w:rsidR="00B737D4" w:rsidRDefault="00B737D4" w:rsidP="008220CC">
            <w:r>
              <w:t>Taking turns</w:t>
            </w:r>
          </w:p>
          <w:p w14:paraId="78634FC8" w14:textId="77777777" w:rsidR="004F0B84" w:rsidRDefault="004F0B84" w:rsidP="008220CC"/>
          <w:p w14:paraId="5679A766" w14:textId="77777777" w:rsidR="004F0B84" w:rsidRDefault="004F0B84" w:rsidP="008220CC">
            <w:r>
              <w:t>Including others</w:t>
            </w:r>
          </w:p>
          <w:p w14:paraId="708798C2" w14:textId="77777777" w:rsidR="004F0B84" w:rsidRDefault="004F0B84" w:rsidP="008220CC"/>
          <w:p w14:paraId="570D28A0" w14:textId="7AF1F33D" w:rsidR="004F0B84" w:rsidRDefault="00394805" w:rsidP="008220CC">
            <w:r>
              <w:t>Listening to the words and teachers</w:t>
            </w:r>
            <w:r w:rsidR="00BD7184">
              <w:t>'</w:t>
            </w:r>
            <w:r>
              <w:t xml:space="preserve"> ideas along with their own</w:t>
            </w:r>
          </w:p>
          <w:p w14:paraId="566208AB" w14:textId="77777777" w:rsidR="00394805" w:rsidRDefault="00394805" w:rsidP="008220CC"/>
          <w:p w14:paraId="29A90AEC" w14:textId="29330D5D" w:rsidR="00394805" w:rsidRDefault="00394805" w:rsidP="008220CC">
            <w:r>
              <w:t>Moving from a self-focus to considering the needs and thoughts of others.</w:t>
            </w:r>
          </w:p>
        </w:tc>
        <w:tc>
          <w:tcPr>
            <w:tcW w:w="1744" w:type="dxa"/>
          </w:tcPr>
          <w:p w14:paraId="64343AB2" w14:textId="77777777" w:rsidR="00D51A3D" w:rsidRDefault="00B737D4" w:rsidP="008220CC">
            <w:r>
              <w:t>Allowing others to go first</w:t>
            </w:r>
          </w:p>
          <w:p w14:paraId="5B35BBE0" w14:textId="77777777" w:rsidR="00B737D4" w:rsidRDefault="00B737D4" w:rsidP="008220CC"/>
          <w:p w14:paraId="15E66279" w14:textId="733C27FA" w:rsidR="00B737D4" w:rsidRDefault="00B737D4" w:rsidP="008220CC">
            <w:r>
              <w:t>Ensuring that all are included</w:t>
            </w:r>
          </w:p>
          <w:p w14:paraId="65D69A61" w14:textId="74ED5F1D" w:rsidR="004F0B84" w:rsidRDefault="004F0B84" w:rsidP="008220CC"/>
          <w:p w14:paraId="5166E09B" w14:textId="7AA0CC55" w:rsidR="004F0B84" w:rsidRDefault="004F0B84" w:rsidP="008220CC">
            <w:r>
              <w:t>Listening to other points of view</w:t>
            </w:r>
          </w:p>
          <w:p w14:paraId="05CBE453" w14:textId="7A02F8F9" w:rsidR="004F0B84" w:rsidRDefault="004F0B84" w:rsidP="008220CC"/>
          <w:p w14:paraId="5F166AD5" w14:textId="101F4448" w:rsidR="004F0B84" w:rsidRDefault="004F0B84" w:rsidP="008220CC"/>
          <w:p w14:paraId="6FAD212C" w14:textId="77777777" w:rsidR="00B737D4" w:rsidRDefault="00B737D4" w:rsidP="008220CC"/>
          <w:p w14:paraId="5514C14C" w14:textId="425C72CE" w:rsidR="00B737D4" w:rsidRDefault="00B737D4" w:rsidP="008220CC"/>
        </w:tc>
        <w:tc>
          <w:tcPr>
            <w:tcW w:w="1744" w:type="dxa"/>
          </w:tcPr>
          <w:p w14:paraId="2A5D0F3C" w14:textId="77777777" w:rsidR="00D51A3D" w:rsidRDefault="00B737D4" w:rsidP="008220CC">
            <w:r>
              <w:t>Restoration and allowing others to have a new start</w:t>
            </w:r>
          </w:p>
          <w:p w14:paraId="557BBF68" w14:textId="77777777" w:rsidR="00B737D4" w:rsidRDefault="00B737D4" w:rsidP="008220CC"/>
          <w:p w14:paraId="4CE275D1" w14:textId="77777777" w:rsidR="00B737D4" w:rsidRDefault="00B737D4" w:rsidP="008220CC">
            <w:r>
              <w:t>Resilient attitude</w:t>
            </w:r>
          </w:p>
          <w:p w14:paraId="635BFAA3" w14:textId="3F7E4177" w:rsidR="00B737D4" w:rsidRDefault="00B737D4" w:rsidP="008220CC"/>
          <w:p w14:paraId="12FC7853" w14:textId="77777777" w:rsidR="004F0B84" w:rsidRDefault="004F0B84" w:rsidP="004F0B84">
            <w:r>
              <w:t>Listening to other points of view</w:t>
            </w:r>
          </w:p>
          <w:p w14:paraId="69A250A3" w14:textId="1A8B3F92" w:rsidR="004F0B84" w:rsidRDefault="004F0B84" w:rsidP="008220CC"/>
          <w:p w14:paraId="7FA4098D" w14:textId="48B53DDC" w:rsidR="004F0B84" w:rsidRDefault="004F0B84" w:rsidP="008220CC">
            <w:r>
              <w:t>Learning to listen to a point of view or advice and then turning to the Bible to decide on the truth in that advice</w:t>
            </w:r>
          </w:p>
          <w:p w14:paraId="184857FA" w14:textId="26CEB755" w:rsidR="00B737D4" w:rsidRDefault="00B737D4" w:rsidP="008220CC"/>
        </w:tc>
        <w:tc>
          <w:tcPr>
            <w:tcW w:w="1744" w:type="dxa"/>
          </w:tcPr>
          <w:p w14:paraId="2A63E3B8" w14:textId="77777777" w:rsidR="00D51A3D" w:rsidRDefault="00D51A3D" w:rsidP="008220CC"/>
        </w:tc>
      </w:tr>
    </w:tbl>
    <w:p w14:paraId="5A338127" w14:textId="77777777" w:rsidR="00D51A3D" w:rsidRDefault="00D51A3D" w:rsidP="00D51A3D"/>
    <w:p w14:paraId="04EEA869" w14:textId="77777777" w:rsidR="00D51A3D" w:rsidRDefault="00D51A3D" w:rsidP="00D51A3D"/>
    <w:p w14:paraId="52BF858E" w14:textId="1CB1E6ED" w:rsidR="00CA4E1D" w:rsidRDefault="00CA4E1D">
      <w:r>
        <w:br w:type="page"/>
      </w:r>
    </w:p>
    <w:p w14:paraId="6FF4C904" w14:textId="77777777" w:rsidR="00D51A3D" w:rsidRDefault="00D51A3D" w:rsidP="00D51A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3"/>
        <w:gridCol w:w="1743"/>
        <w:gridCol w:w="1743"/>
        <w:gridCol w:w="1743"/>
        <w:gridCol w:w="1744"/>
        <w:gridCol w:w="1744"/>
        <w:gridCol w:w="1744"/>
        <w:gridCol w:w="1954"/>
      </w:tblGrid>
      <w:tr w:rsidR="00D51A3D" w14:paraId="7ADE0F6B" w14:textId="77777777" w:rsidTr="008220CC">
        <w:tc>
          <w:tcPr>
            <w:tcW w:w="6972" w:type="dxa"/>
            <w:gridSpan w:val="4"/>
          </w:tcPr>
          <w:p w14:paraId="18738862" w14:textId="1599F818" w:rsidR="00D51A3D" w:rsidRDefault="00D51A3D" w:rsidP="008220CC">
            <w:pPr>
              <w:jc w:val="center"/>
            </w:pPr>
            <w:r>
              <w:t>Honesty</w:t>
            </w:r>
          </w:p>
        </w:tc>
        <w:tc>
          <w:tcPr>
            <w:tcW w:w="6976" w:type="dxa"/>
            <w:gridSpan w:val="4"/>
          </w:tcPr>
          <w:p w14:paraId="2343CB61" w14:textId="198F7B7E" w:rsidR="00D51A3D" w:rsidRDefault="00D51A3D" w:rsidP="008220CC">
            <w:pPr>
              <w:jc w:val="center"/>
            </w:pPr>
            <w:r>
              <w:t>Humility</w:t>
            </w:r>
          </w:p>
        </w:tc>
      </w:tr>
      <w:tr w:rsidR="00D51A3D" w14:paraId="7B8B4377" w14:textId="77777777" w:rsidTr="008220CC">
        <w:tc>
          <w:tcPr>
            <w:tcW w:w="1743" w:type="dxa"/>
          </w:tcPr>
          <w:p w14:paraId="34026B24" w14:textId="77777777" w:rsidR="00D51A3D" w:rsidRDefault="00D51A3D" w:rsidP="008220CC">
            <w:pPr>
              <w:jc w:val="center"/>
            </w:pPr>
            <w:r>
              <w:t>EY</w:t>
            </w:r>
          </w:p>
        </w:tc>
        <w:tc>
          <w:tcPr>
            <w:tcW w:w="1743" w:type="dxa"/>
          </w:tcPr>
          <w:p w14:paraId="5BD513E0" w14:textId="77777777" w:rsidR="00D51A3D" w:rsidRDefault="00D51A3D" w:rsidP="008220CC">
            <w:pPr>
              <w:jc w:val="center"/>
            </w:pPr>
            <w:r>
              <w:t>JP</w:t>
            </w:r>
          </w:p>
        </w:tc>
        <w:tc>
          <w:tcPr>
            <w:tcW w:w="1743" w:type="dxa"/>
          </w:tcPr>
          <w:p w14:paraId="18686360" w14:textId="77777777" w:rsidR="00D51A3D" w:rsidRDefault="00D51A3D" w:rsidP="008220CC">
            <w:pPr>
              <w:jc w:val="center"/>
            </w:pPr>
            <w:r>
              <w:t>UP</w:t>
            </w:r>
          </w:p>
        </w:tc>
        <w:tc>
          <w:tcPr>
            <w:tcW w:w="1743" w:type="dxa"/>
          </w:tcPr>
          <w:p w14:paraId="77B91C09" w14:textId="77777777" w:rsidR="00D51A3D" w:rsidRDefault="00D51A3D" w:rsidP="008220CC">
            <w:pPr>
              <w:jc w:val="center"/>
            </w:pPr>
            <w:r>
              <w:t>HS</w:t>
            </w:r>
          </w:p>
        </w:tc>
        <w:tc>
          <w:tcPr>
            <w:tcW w:w="1744" w:type="dxa"/>
          </w:tcPr>
          <w:p w14:paraId="13756E06" w14:textId="77777777" w:rsidR="00D51A3D" w:rsidRDefault="00D51A3D" w:rsidP="008220CC">
            <w:pPr>
              <w:jc w:val="center"/>
            </w:pPr>
            <w:r>
              <w:t>EY</w:t>
            </w:r>
          </w:p>
        </w:tc>
        <w:tc>
          <w:tcPr>
            <w:tcW w:w="1744" w:type="dxa"/>
          </w:tcPr>
          <w:p w14:paraId="1B0A8D43" w14:textId="77777777" w:rsidR="00D51A3D" w:rsidRDefault="00D51A3D" w:rsidP="008220CC">
            <w:pPr>
              <w:jc w:val="center"/>
            </w:pPr>
            <w:r>
              <w:t>JP</w:t>
            </w:r>
          </w:p>
        </w:tc>
        <w:tc>
          <w:tcPr>
            <w:tcW w:w="1744" w:type="dxa"/>
          </w:tcPr>
          <w:p w14:paraId="7ED9F5D7" w14:textId="77777777" w:rsidR="00D51A3D" w:rsidRDefault="00D51A3D" w:rsidP="008220CC">
            <w:pPr>
              <w:jc w:val="center"/>
            </w:pPr>
            <w:r>
              <w:t>UP</w:t>
            </w:r>
          </w:p>
        </w:tc>
        <w:tc>
          <w:tcPr>
            <w:tcW w:w="1744" w:type="dxa"/>
          </w:tcPr>
          <w:p w14:paraId="0AB92348" w14:textId="77777777" w:rsidR="00D51A3D" w:rsidRDefault="00D51A3D" w:rsidP="008220CC">
            <w:pPr>
              <w:jc w:val="center"/>
            </w:pPr>
            <w:r>
              <w:t>HS</w:t>
            </w:r>
          </w:p>
        </w:tc>
      </w:tr>
      <w:tr w:rsidR="00D51A3D" w14:paraId="32D31DA7" w14:textId="77777777" w:rsidTr="008220CC">
        <w:trPr>
          <w:trHeight w:val="7511"/>
        </w:trPr>
        <w:tc>
          <w:tcPr>
            <w:tcW w:w="1743" w:type="dxa"/>
          </w:tcPr>
          <w:p w14:paraId="390DA8D4" w14:textId="42598AC0" w:rsidR="00885E3F" w:rsidRDefault="00885E3F" w:rsidP="00885E3F">
            <w:r>
              <w:t>Taking responsibility.</w:t>
            </w:r>
          </w:p>
          <w:p w14:paraId="002CBCB9" w14:textId="77777777" w:rsidR="00885E3F" w:rsidRDefault="00885E3F" w:rsidP="00885E3F"/>
          <w:p w14:paraId="5C12ACB3" w14:textId="4F50B7EF" w:rsidR="00885E3F" w:rsidRDefault="00885E3F" w:rsidP="00885E3F">
            <w:r>
              <w:t>Owning mistakes as part of learning.</w:t>
            </w:r>
          </w:p>
          <w:p w14:paraId="66AD248A" w14:textId="77777777" w:rsidR="00885E3F" w:rsidRDefault="00885E3F" w:rsidP="00885E3F"/>
          <w:p w14:paraId="53782724" w14:textId="1B5FACC2" w:rsidR="00885E3F" w:rsidRDefault="00885E3F" w:rsidP="00885E3F">
            <w:r>
              <w:t>It's ok to make mistakes.</w:t>
            </w:r>
          </w:p>
          <w:p w14:paraId="40735429" w14:textId="77777777" w:rsidR="00885E3F" w:rsidRDefault="00885E3F" w:rsidP="00885E3F"/>
          <w:p w14:paraId="4382814B" w14:textId="23707FE3" w:rsidR="00885E3F" w:rsidRDefault="00885E3F" w:rsidP="00885E3F">
            <w:r>
              <w:t>Building trust.</w:t>
            </w:r>
          </w:p>
          <w:p w14:paraId="2DE6FCE2" w14:textId="77777777" w:rsidR="00885E3F" w:rsidRDefault="00885E3F" w:rsidP="00885E3F"/>
          <w:p w14:paraId="00A705B3" w14:textId="118046A4" w:rsidR="00885E3F" w:rsidRDefault="00885E3F" w:rsidP="00885E3F">
            <w:r>
              <w:t>Not overreacting.</w:t>
            </w:r>
          </w:p>
          <w:p w14:paraId="0122C192" w14:textId="77777777" w:rsidR="00885E3F" w:rsidRDefault="00885E3F" w:rsidP="00885E3F"/>
          <w:p w14:paraId="22924346" w14:textId="2D68B629" w:rsidR="00885E3F" w:rsidRDefault="00885E3F" w:rsidP="00885E3F">
            <w:r>
              <w:t>Building a vocab around feelings.</w:t>
            </w:r>
          </w:p>
          <w:p w14:paraId="25211E9C" w14:textId="77777777" w:rsidR="00885E3F" w:rsidRDefault="00885E3F" w:rsidP="00885E3F"/>
          <w:p w14:paraId="602BA474" w14:textId="77777777" w:rsidR="00885E3F" w:rsidRDefault="00885E3F" w:rsidP="00885E3F">
            <w:r>
              <w:t>Valuing the truth and honesty.</w:t>
            </w:r>
          </w:p>
          <w:p w14:paraId="28A822EB" w14:textId="77777777" w:rsidR="00D51A3D" w:rsidRDefault="00D51A3D" w:rsidP="008220CC"/>
        </w:tc>
        <w:tc>
          <w:tcPr>
            <w:tcW w:w="1743" w:type="dxa"/>
          </w:tcPr>
          <w:p w14:paraId="430FA60A" w14:textId="5495ACE1" w:rsidR="00DB0C02" w:rsidRDefault="00DB0C02" w:rsidP="00DB0C02">
            <w:r>
              <w:t>We are investigating.</w:t>
            </w:r>
          </w:p>
          <w:p w14:paraId="0D161B98" w14:textId="77777777" w:rsidR="00DB0C02" w:rsidRDefault="00DB0C02" w:rsidP="00DB0C02"/>
          <w:p w14:paraId="4A61B495" w14:textId="7706D3A1" w:rsidR="00DB0C02" w:rsidRDefault="00DB0C02" w:rsidP="00DB0C02">
            <w:r>
              <w:t>Gathering facts.</w:t>
            </w:r>
          </w:p>
          <w:p w14:paraId="5BF1B568" w14:textId="77777777" w:rsidR="00DB0C02" w:rsidRDefault="00DB0C02" w:rsidP="00DB0C02"/>
          <w:p w14:paraId="2159A800" w14:textId="318ED884" w:rsidR="00DB0C02" w:rsidRDefault="00DB0C02" w:rsidP="00DB0C02">
            <w:r>
              <w:t>Seeing others</w:t>
            </w:r>
            <w:r w:rsidR="00BD7184">
              <w:t>'</w:t>
            </w:r>
            <w:r>
              <w:t xml:space="preserve"> point</w:t>
            </w:r>
            <w:r w:rsidR="00BD7184">
              <w:t>s</w:t>
            </w:r>
            <w:r>
              <w:t xml:space="preserve"> of view.</w:t>
            </w:r>
          </w:p>
          <w:p w14:paraId="32556279" w14:textId="77777777" w:rsidR="00DB0C02" w:rsidRDefault="00DB0C02" w:rsidP="00DB0C02"/>
          <w:p w14:paraId="078EC2BF" w14:textId="3B4EE211" w:rsidR="00DB0C02" w:rsidRDefault="00DB0C02" w:rsidP="00DB0C02">
            <w:r>
              <w:t>Solving problems.</w:t>
            </w:r>
          </w:p>
          <w:p w14:paraId="5C4375C0" w14:textId="77777777" w:rsidR="00DB0C02" w:rsidRDefault="00DB0C02" w:rsidP="00DB0C02"/>
          <w:p w14:paraId="0AD1DC73" w14:textId="2FA458FF" w:rsidR="00DB0C02" w:rsidRDefault="00DB0C02" w:rsidP="00DB0C02">
            <w:r>
              <w:t>Restorative justice.</w:t>
            </w:r>
          </w:p>
          <w:p w14:paraId="4EF6EFE6" w14:textId="77777777" w:rsidR="00DB0C02" w:rsidRDefault="00DB0C02" w:rsidP="00DB0C02"/>
          <w:p w14:paraId="3002F10F" w14:textId="21DA9A87" w:rsidR="00DB0C02" w:rsidRDefault="00DB0C02" w:rsidP="00DB0C02">
            <w:r>
              <w:t>Teaching integrity.</w:t>
            </w:r>
          </w:p>
          <w:p w14:paraId="5A66F38D" w14:textId="77777777" w:rsidR="00DB0C02" w:rsidRDefault="00DB0C02" w:rsidP="00DB0C02"/>
          <w:p w14:paraId="7BE698A6" w14:textId="501506FC" w:rsidR="00DB0C02" w:rsidRDefault="00DB0C02" w:rsidP="00DB0C02">
            <w:r>
              <w:t>Defining honest</w:t>
            </w:r>
            <w:r w:rsidR="00BD7184">
              <w:t>y</w:t>
            </w:r>
            <w:r>
              <w:t xml:space="preserve"> and the truth.</w:t>
            </w:r>
          </w:p>
          <w:p w14:paraId="08EE19B4" w14:textId="77777777" w:rsidR="00DB0C02" w:rsidRDefault="00DB0C02" w:rsidP="00DB0C02"/>
          <w:p w14:paraId="587B0E17" w14:textId="35A63318" w:rsidR="00DB0C02" w:rsidRDefault="00DB0C02" w:rsidP="00DB0C02">
            <w:r>
              <w:t>Normalising imperfection</w:t>
            </w:r>
            <w:r w:rsidR="00DD034A">
              <w:t>.</w:t>
            </w:r>
          </w:p>
          <w:p w14:paraId="4402F2F7" w14:textId="77777777" w:rsidR="00DD034A" w:rsidRDefault="00DD034A" w:rsidP="00DB0C02"/>
          <w:p w14:paraId="03D876E1" w14:textId="51B9D2E1" w:rsidR="00DB0C02" w:rsidRDefault="00DB0C02" w:rsidP="00DB0C02">
            <w:r>
              <w:t>Modelling following through mean</w:t>
            </w:r>
            <w:r w:rsidR="00BD7184">
              <w:t>s</w:t>
            </w:r>
            <w:r>
              <w:t xml:space="preserve"> what we say</w:t>
            </w:r>
          </w:p>
          <w:p w14:paraId="5550606B" w14:textId="77777777" w:rsidR="00D51A3D" w:rsidRDefault="00D51A3D" w:rsidP="008220CC"/>
        </w:tc>
        <w:tc>
          <w:tcPr>
            <w:tcW w:w="1743" w:type="dxa"/>
          </w:tcPr>
          <w:p w14:paraId="40A8BA51" w14:textId="193AA910" w:rsidR="00DD034A" w:rsidRDefault="00DD034A" w:rsidP="00DD034A">
            <w:r>
              <w:t>Valuing emotional safety.</w:t>
            </w:r>
          </w:p>
          <w:p w14:paraId="7A749AC2" w14:textId="77777777" w:rsidR="00DD034A" w:rsidRDefault="00DD034A" w:rsidP="00DD034A"/>
          <w:p w14:paraId="24007C29" w14:textId="6D2D3F1D" w:rsidR="00DD034A" w:rsidRDefault="00DD034A" w:rsidP="00DD034A">
            <w:r>
              <w:t>Vulnerability valued</w:t>
            </w:r>
            <w:r w:rsidR="008739A4">
              <w:t>.</w:t>
            </w:r>
          </w:p>
          <w:p w14:paraId="7BDB3F8E" w14:textId="77777777" w:rsidR="008739A4" w:rsidRDefault="008739A4" w:rsidP="00DD034A"/>
          <w:p w14:paraId="41A7F65A" w14:textId="2B20D583" w:rsidR="00DD034A" w:rsidRDefault="00DD034A" w:rsidP="00DD034A">
            <w:r>
              <w:t>It takes courage to be open and honest</w:t>
            </w:r>
            <w:r w:rsidR="008739A4">
              <w:t>.</w:t>
            </w:r>
          </w:p>
          <w:p w14:paraId="25ABBC49" w14:textId="77777777" w:rsidR="008739A4" w:rsidRDefault="008739A4" w:rsidP="00DD034A"/>
          <w:p w14:paraId="63A2C325" w14:textId="1B946226" w:rsidR="00DD034A" w:rsidRDefault="00DD034A" w:rsidP="00DD034A">
            <w:r>
              <w:t>Encouraging honesty</w:t>
            </w:r>
            <w:r w:rsidR="008739A4">
              <w:t>.</w:t>
            </w:r>
          </w:p>
          <w:p w14:paraId="268612C3" w14:textId="77777777" w:rsidR="008739A4" w:rsidRDefault="008739A4" w:rsidP="00DD034A"/>
          <w:p w14:paraId="76254438" w14:textId="77777777" w:rsidR="00DD034A" w:rsidRDefault="00DD034A" w:rsidP="00DD034A">
            <w:r>
              <w:t>Learn that it's not about punishment but solving issues with honesty and integrity</w:t>
            </w:r>
          </w:p>
          <w:p w14:paraId="0EB71A1F" w14:textId="77777777" w:rsidR="00DD034A" w:rsidRDefault="00DD034A" w:rsidP="00DD034A"/>
          <w:p w14:paraId="078FDAEA" w14:textId="77777777" w:rsidR="00D51A3D" w:rsidRDefault="00D51A3D" w:rsidP="00DD034A">
            <w:pPr>
              <w:jc w:val="center"/>
            </w:pPr>
          </w:p>
        </w:tc>
        <w:tc>
          <w:tcPr>
            <w:tcW w:w="1743" w:type="dxa"/>
          </w:tcPr>
          <w:p w14:paraId="451767A6" w14:textId="77777777" w:rsidR="00180D99" w:rsidRDefault="00180D99" w:rsidP="00180D99">
            <w:r>
              <w:t>Being honest, when owning</w:t>
            </w:r>
          </w:p>
          <w:p w14:paraId="41809207" w14:textId="4AFA47DA" w:rsidR="00180D99" w:rsidRDefault="00180D99" w:rsidP="00180D99">
            <w:r>
              <w:t>-motivations</w:t>
            </w:r>
          </w:p>
          <w:p w14:paraId="0908C756" w14:textId="4B5764E9" w:rsidR="00E05F90" w:rsidRDefault="00180D99" w:rsidP="00180D99">
            <w:r>
              <w:t xml:space="preserve">-intentions </w:t>
            </w:r>
          </w:p>
          <w:p w14:paraId="5BCF3589" w14:textId="77777777" w:rsidR="00E05F90" w:rsidRDefault="00E05F90" w:rsidP="00180D99">
            <w:r>
              <w:t>-</w:t>
            </w:r>
            <w:r w:rsidR="00180D99">
              <w:t>fears</w:t>
            </w:r>
          </w:p>
          <w:p w14:paraId="5E12A83A" w14:textId="221B5506" w:rsidR="00180D99" w:rsidRDefault="00180D99" w:rsidP="00180D99">
            <w:r>
              <w:t>around their actions</w:t>
            </w:r>
            <w:r w:rsidR="00E05F90">
              <w:t>.</w:t>
            </w:r>
          </w:p>
          <w:p w14:paraId="0D998E5D" w14:textId="77777777" w:rsidR="00E05F90" w:rsidRDefault="00E05F90" w:rsidP="00180D99"/>
          <w:p w14:paraId="0CCC9B9B" w14:textId="77777777" w:rsidR="00180D99" w:rsidRDefault="00180D99" w:rsidP="00180D99">
            <w:r>
              <w:t>Reflecting so we can do better</w:t>
            </w:r>
          </w:p>
          <w:p w14:paraId="207A3751" w14:textId="77777777" w:rsidR="00180D99" w:rsidRDefault="00180D99" w:rsidP="00180D99">
            <w:r>
              <w:t>Culture of honesty</w:t>
            </w:r>
          </w:p>
          <w:p w14:paraId="31153456" w14:textId="77777777" w:rsidR="003C6436" w:rsidRDefault="003C6436" w:rsidP="003C6436"/>
          <w:p w14:paraId="34CE0805" w14:textId="77777777" w:rsidR="00D51A3D" w:rsidRDefault="00D51A3D" w:rsidP="008220CC"/>
        </w:tc>
        <w:tc>
          <w:tcPr>
            <w:tcW w:w="1744" w:type="dxa"/>
          </w:tcPr>
          <w:p w14:paraId="26E2B834" w14:textId="6E4A27AE" w:rsidR="007B7EE5" w:rsidRDefault="007B7EE5" w:rsidP="007B7EE5">
            <w:r>
              <w:t>Others focused.</w:t>
            </w:r>
          </w:p>
          <w:p w14:paraId="2DE123E4" w14:textId="77777777" w:rsidR="00EF6192" w:rsidRDefault="00EF6192" w:rsidP="007B7EE5"/>
          <w:p w14:paraId="62C15D8F" w14:textId="09FEC158" w:rsidR="007B7EE5" w:rsidRDefault="007B7EE5" w:rsidP="007B7EE5">
            <w:r>
              <w:t>Teamwork.</w:t>
            </w:r>
          </w:p>
          <w:p w14:paraId="0D4C1281" w14:textId="77777777" w:rsidR="008531A9" w:rsidRDefault="008531A9" w:rsidP="007B7EE5"/>
          <w:p w14:paraId="2F2F1968" w14:textId="312AA80A" w:rsidR="007B7EE5" w:rsidRDefault="007B7EE5" w:rsidP="007B7EE5">
            <w:r>
              <w:t>Sharing.</w:t>
            </w:r>
          </w:p>
          <w:p w14:paraId="4C7D42AD" w14:textId="77777777" w:rsidR="00EF6192" w:rsidRDefault="00EF6192" w:rsidP="007B7EE5"/>
          <w:p w14:paraId="3CEE782F" w14:textId="7C73C5C7" w:rsidR="007B7EE5" w:rsidRDefault="007B7EE5" w:rsidP="007B7EE5">
            <w:r>
              <w:t>Listening to others.</w:t>
            </w:r>
          </w:p>
          <w:p w14:paraId="007768D2" w14:textId="77777777" w:rsidR="00EF6192" w:rsidRDefault="00EF6192" w:rsidP="007B7EE5"/>
          <w:p w14:paraId="23856EE7" w14:textId="6D3BB1AB" w:rsidR="007B7EE5" w:rsidRDefault="007B7EE5" w:rsidP="007B7EE5">
            <w:r>
              <w:t>Celebrating others</w:t>
            </w:r>
            <w:r w:rsidR="00BD7184">
              <w:t>'</w:t>
            </w:r>
            <w:r>
              <w:t xml:space="preserve"> successes </w:t>
            </w:r>
            <w:proofErr w:type="gramStart"/>
            <w:r w:rsidR="00335458">
              <w:t>e.g</w:t>
            </w:r>
            <w:r w:rsidR="00BD7184">
              <w:t>.</w:t>
            </w:r>
            <w:proofErr w:type="gramEnd"/>
            <w:r>
              <w:t xml:space="preserve"> when siblings have to have a present as well.</w:t>
            </w:r>
          </w:p>
          <w:p w14:paraId="3A82FDD4" w14:textId="77777777" w:rsidR="00335458" w:rsidRDefault="00335458" w:rsidP="007B7EE5"/>
          <w:p w14:paraId="50FC66DD" w14:textId="261BE0D0" w:rsidR="007B7EE5" w:rsidRDefault="007B7EE5" w:rsidP="007B7EE5">
            <w:r>
              <w:t>Activity</w:t>
            </w:r>
            <w:r w:rsidR="00335458">
              <w:t xml:space="preserve"> -</w:t>
            </w:r>
            <w:r>
              <w:t xml:space="preserve"> show what humility looks like</w:t>
            </w:r>
            <w:r w:rsidR="00335458">
              <w:t>\</w:t>
            </w:r>
            <w:r>
              <w:t xml:space="preserve"> </w:t>
            </w:r>
            <w:r w:rsidR="00BD7184">
              <w:t xml:space="preserve">or </w:t>
            </w:r>
            <w:r>
              <w:t>doesn't look like.  </w:t>
            </w:r>
          </w:p>
          <w:p w14:paraId="2C55FEA4" w14:textId="77777777" w:rsidR="00335458" w:rsidRDefault="00335458" w:rsidP="007B7EE5"/>
          <w:p w14:paraId="02085884" w14:textId="3360413D" w:rsidR="005D08EB" w:rsidRDefault="007B7EE5" w:rsidP="007B7EE5">
            <w:r>
              <w:t xml:space="preserve">How did </w:t>
            </w:r>
            <w:proofErr w:type="gramStart"/>
            <w:r>
              <w:t>Jesus</w:t>
            </w:r>
            <w:proofErr w:type="gramEnd"/>
            <w:r>
              <w:t xml:space="preserve"> show humility</w:t>
            </w:r>
            <w:r w:rsidR="005D08EB">
              <w:t>?</w:t>
            </w:r>
          </w:p>
          <w:p w14:paraId="0EB386D9" w14:textId="77777777" w:rsidR="005D08EB" w:rsidRDefault="005D08EB" w:rsidP="007B7EE5"/>
          <w:p w14:paraId="7E03090B" w14:textId="15387EAC" w:rsidR="007B7EE5" w:rsidRDefault="005D08EB" w:rsidP="007B7EE5">
            <w:proofErr w:type="gramStart"/>
            <w:r>
              <w:t>S</w:t>
            </w:r>
            <w:r w:rsidR="007B7EE5">
              <w:t>ervice learning</w:t>
            </w:r>
            <w:proofErr w:type="gramEnd"/>
            <w:r w:rsidR="007B7EE5">
              <w:t xml:space="preserve"> class jobs</w:t>
            </w:r>
            <w:r>
              <w:t>.</w:t>
            </w:r>
          </w:p>
          <w:p w14:paraId="5F166674" w14:textId="77777777" w:rsidR="00D51A3D" w:rsidRDefault="00D51A3D" w:rsidP="007B7EE5">
            <w:pPr>
              <w:jc w:val="center"/>
            </w:pPr>
          </w:p>
        </w:tc>
        <w:tc>
          <w:tcPr>
            <w:tcW w:w="1744" w:type="dxa"/>
          </w:tcPr>
          <w:p w14:paraId="4554E016" w14:textId="043E7520" w:rsidR="005D08EB" w:rsidRDefault="005D08EB" w:rsidP="005D08EB">
            <w:r>
              <w:t>Others focused.</w:t>
            </w:r>
          </w:p>
          <w:p w14:paraId="6B200DBC" w14:textId="77777777" w:rsidR="005D08EB" w:rsidRDefault="005D08EB" w:rsidP="005D08EB"/>
          <w:p w14:paraId="64257F29" w14:textId="47BBDF94" w:rsidR="005D08EB" w:rsidRDefault="005D08EB" w:rsidP="005D08EB">
            <w:r>
              <w:t>Teamwork.</w:t>
            </w:r>
          </w:p>
          <w:p w14:paraId="0D7D1B64" w14:textId="77777777" w:rsidR="005D08EB" w:rsidRDefault="005D08EB" w:rsidP="005D08EB"/>
          <w:p w14:paraId="0D8C3990" w14:textId="13909104" w:rsidR="005D08EB" w:rsidRDefault="005D08EB" w:rsidP="005D08EB">
            <w:r>
              <w:t>Sharing.</w:t>
            </w:r>
          </w:p>
          <w:p w14:paraId="2C17F715" w14:textId="77777777" w:rsidR="005D08EB" w:rsidRDefault="005D08EB" w:rsidP="005D08EB"/>
          <w:p w14:paraId="684AC6E5" w14:textId="5137355C" w:rsidR="005D08EB" w:rsidRDefault="005D08EB" w:rsidP="005D08EB">
            <w:r>
              <w:t>Learning different roles</w:t>
            </w:r>
            <w:r w:rsidR="0077120A">
              <w:t>,</w:t>
            </w:r>
            <w:r>
              <w:t xml:space="preserve"> </w:t>
            </w:r>
          </w:p>
          <w:p w14:paraId="578911D8" w14:textId="0B3CEFDA" w:rsidR="005D08EB" w:rsidRDefault="0077120A" w:rsidP="005D08EB">
            <w:r>
              <w:t>o</w:t>
            </w:r>
            <w:r w:rsidR="005D08EB">
              <w:t>ne isn't better than another</w:t>
            </w:r>
            <w:r>
              <w:t>.</w:t>
            </w:r>
          </w:p>
          <w:p w14:paraId="3BCA3C76" w14:textId="77777777" w:rsidR="0077120A" w:rsidRDefault="0077120A" w:rsidP="005D08EB"/>
          <w:p w14:paraId="407E5EB7" w14:textId="13D7FBF5" w:rsidR="005D08EB" w:rsidRDefault="005D08EB" w:rsidP="005D08EB">
            <w:r>
              <w:t>Listen to others and respond</w:t>
            </w:r>
            <w:r w:rsidR="00C067C5">
              <w:t>.</w:t>
            </w:r>
          </w:p>
          <w:p w14:paraId="5FE99A87" w14:textId="77777777" w:rsidR="00C067C5" w:rsidRDefault="00C067C5" w:rsidP="005D08EB"/>
          <w:p w14:paraId="4B0464C0" w14:textId="37870891" w:rsidR="005D08EB" w:rsidRDefault="005D08EB" w:rsidP="005D08EB">
            <w:r>
              <w:t>Wh</w:t>
            </w:r>
            <w:r w:rsidR="00C067C5">
              <w:t>y</w:t>
            </w:r>
            <w:r>
              <w:t xml:space="preserve"> success should be celebrated</w:t>
            </w:r>
            <w:r w:rsidR="00C067C5">
              <w:t>,</w:t>
            </w:r>
          </w:p>
          <w:p w14:paraId="029A0487" w14:textId="43DD7C64" w:rsidR="005D08EB" w:rsidRDefault="00C067C5" w:rsidP="005D08EB">
            <w:r>
              <w:t>w</w:t>
            </w:r>
            <w:r w:rsidR="005D08EB">
              <w:t xml:space="preserve">ho should be the focus of </w:t>
            </w:r>
            <w:proofErr w:type="gramStart"/>
            <w:r w:rsidR="005D08EB">
              <w:t>attention</w:t>
            </w:r>
            <w:r>
              <w:t>.</w:t>
            </w:r>
            <w:proofErr w:type="gramEnd"/>
          </w:p>
          <w:p w14:paraId="22F9DD60" w14:textId="77777777" w:rsidR="00C067C5" w:rsidRDefault="00C067C5" w:rsidP="005D08EB"/>
          <w:p w14:paraId="72FF692F" w14:textId="168C506D" w:rsidR="00C067C5" w:rsidRDefault="00C067C5" w:rsidP="00C067C5">
            <w:r>
              <w:t xml:space="preserve">Activity - show what humility looks like\ </w:t>
            </w:r>
            <w:r w:rsidR="00BD7184">
              <w:t xml:space="preserve">or </w:t>
            </w:r>
            <w:r>
              <w:t>doesn't look like.  </w:t>
            </w:r>
          </w:p>
          <w:p w14:paraId="1D2404B6" w14:textId="77777777" w:rsidR="00C067C5" w:rsidRDefault="00C067C5" w:rsidP="00C067C5"/>
          <w:p w14:paraId="79656AA5" w14:textId="1572C2F5" w:rsidR="00D51A3D" w:rsidRDefault="005D08EB" w:rsidP="008220CC">
            <w:r>
              <w:t>Acts of service</w:t>
            </w:r>
          </w:p>
        </w:tc>
        <w:tc>
          <w:tcPr>
            <w:tcW w:w="1744" w:type="dxa"/>
          </w:tcPr>
          <w:p w14:paraId="2CE0DD77" w14:textId="45D55866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>Others focused.</w:t>
            </w:r>
          </w:p>
          <w:p w14:paraId="24AD08EA" w14:textId="77777777" w:rsidR="00902D10" w:rsidRPr="009A09D4" w:rsidRDefault="00902D10" w:rsidP="00902D10">
            <w:pPr>
              <w:rPr>
                <w:sz w:val="10"/>
                <w:szCs w:val="10"/>
              </w:rPr>
            </w:pPr>
          </w:p>
          <w:p w14:paraId="499CEC61" w14:textId="167175EB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>Teamwork</w:t>
            </w:r>
            <w:r>
              <w:rPr>
                <w:sz w:val="20"/>
                <w:szCs w:val="20"/>
              </w:rPr>
              <w:t>.</w:t>
            </w:r>
          </w:p>
          <w:p w14:paraId="19C57969" w14:textId="77777777" w:rsidR="00902D10" w:rsidRPr="009A09D4" w:rsidRDefault="00902D10" w:rsidP="00902D10">
            <w:pPr>
              <w:rPr>
                <w:sz w:val="10"/>
                <w:szCs w:val="10"/>
              </w:rPr>
            </w:pPr>
          </w:p>
          <w:p w14:paraId="24253063" w14:textId="7E254D76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>Sharing</w:t>
            </w:r>
            <w:r>
              <w:rPr>
                <w:sz w:val="20"/>
                <w:szCs w:val="20"/>
              </w:rPr>
              <w:t>.</w:t>
            </w:r>
          </w:p>
          <w:p w14:paraId="78199389" w14:textId="77777777" w:rsidR="00902D10" w:rsidRPr="009A09D4" w:rsidRDefault="00902D10" w:rsidP="00902D10">
            <w:pPr>
              <w:rPr>
                <w:sz w:val="12"/>
                <w:szCs w:val="12"/>
              </w:rPr>
            </w:pPr>
          </w:p>
          <w:p w14:paraId="41BE1610" w14:textId="1FF6164E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>Valuing others</w:t>
            </w:r>
            <w:r w:rsidR="00BD7184">
              <w:rPr>
                <w:sz w:val="20"/>
                <w:szCs w:val="20"/>
              </w:rPr>
              <w:t>'</w:t>
            </w:r>
            <w:r w:rsidRPr="00902D10">
              <w:rPr>
                <w:sz w:val="20"/>
                <w:szCs w:val="20"/>
              </w:rPr>
              <w:t xml:space="preserve"> gifts in their roles</w:t>
            </w:r>
            <w:r w:rsidR="00D45E7E">
              <w:rPr>
                <w:sz w:val="20"/>
                <w:szCs w:val="20"/>
              </w:rPr>
              <w:t>.</w:t>
            </w:r>
          </w:p>
          <w:p w14:paraId="06209B2F" w14:textId="77777777" w:rsidR="00D45E7E" w:rsidRPr="009E68B3" w:rsidRDefault="00D45E7E" w:rsidP="00902D10">
            <w:pPr>
              <w:rPr>
                <w:sz w:val="14"/>
                <w:szCs w:val="14"/>
              </w:rPr>
            </w:pPr>
          </w:p>
          <w:p w14:paraId="34614452" w14:textId="603CBF67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>Building on other</w:t>
            </w:r>
            <w:r w:rsidR="00BD7184">
              <w:rPr>
                <w:sz w:val="20"/>
                <w:szCs w:val="20"/>
              </w:rPr>
              <w:t>s'</w:t>
            </w:r>
            <w:r w:rsidRPr="00902D10">
              <w:rPr>
                <w:sz w:val="20"/>
                <w:szCs w:val="20"/>
              </w:rPr>
              <w:t xml:space="preserve"> point</w:t>
            </w:r>
            <w:r w:rsidR="00BD7184">
              <w:rPr>
                <w:sz w:val="20"/>
                <w:szCs w:val="20"/>
              </w:rPr>
              <w:t>s</w:t>
            </w:r>
            <w:r w:rsidRPr="00902D10">
              <w:rPr>
                <w:sz w:val="20"/>
                <w:szCs w:val="20"/>
              </w:rPr>
              <w:t xml:space="preserve"> of view</w:t>
            </w:r>
            <w:r w:rsidR="00D45E7E">
              <w:rPr>
                <w:sz w:val="20"/>
                <w:szCs w:val="20"/>
              </w:rPr>
              <w:t>.</w:t>
            </w:r>
          </w:p>
          <w:p w14:paraId="026CA57B" w14:textId="77777777" w:rsidR="00D45E7E" w:rsidRPr="00902D10" w:rsidRDefault="00D45E7E" w:rsidP="00902D10">
            <w:pPr>
              <w:rPr>
                <w:sz w:val="20"/>
                <w:szCs w:val="20"/>
              </w:rPr>
            </w:pPr>
          </w:p>
          <w:p w14:paraId="1286D5D5" w14:textId="503D373D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>Language for discussion</w:t>
            </w:r>
            <w:r w:rsidR="00D45E7E">
              <w:rPr>
                <w:sz w:val="20"/>
                <w:szCs w:val="20"/>
              </w:rPr>
              <w:t>.</w:t>
            </w:r>
          </w:p>
          <w:p w14:paraId="577CEC7C" w14:textId="77777777" w:rsidR="00D45E7E" w:rsidRPr="009E68B3" w:rsidRDefault="00D45E7E" w:rsidP="00902D10">
            <w:pPr>
              <w:rPr>
                <w:sz w:val="16"/>
                <w:szCs w:val="16"/>
              </w:rPr>
            </w:pPr>
          </w:p>
          <w:p w14:paraId="59C61043" w14:textId="21D9FA23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>Independently looking for ways to celebrate the achievement of others</w:t>
            </w:r>
            <w:r w:rsidR="00D45E7E">
              <w:rPr>
                <w:sz w:val="20"/>
                <w:szCs w:val="20"/>
              </w:rPr>
              <w:t>.</w:t>
            </w:r>
          </w:p>
          <w:p w14:paraId="425DC6E3" w14:textId="77777777" w:rsidR="00D45E7E" w:rsidRPr="009E68B3" w:rsidRDefault="00D45E7E" w:rsidP="00902D10">
            <w:pPr>
              <w:rPr>
                <w:sz w:val="14"/>
                <w:szCs w:val="14"/>
              </w:rPr>
            </w:pPr>
          </w:p>
          <w:p w14:paraId="1E6AC9E9" w14:textId="1587AB5C" w:rsidR="00902D10" w:rsidRDefault="00902D10" w:rsidP="00902D10">
            <w:pPr>
              <w:rPr>
                <w:sz w:val="20"/>
                <w:szCs w:val="20"/>
              </w:rPr>
            </w:pPr>
            <w:r w:rsidRPr="00902D10">
              <w:rPr>
                <w:sz w:val="20"/>
                <w:szCs w:val="20"/>
              </w:rPr>
              <w:t xml:space="preserve">Activity </w:t>
            </w:r>
            <w:r w:rsidR="00504E29">
              <w:rPr>
                <w:sz w:val="20"/>
                <w:szCs w:val="20"/>
              </w:rPr>
              <w:t xml:space="preserve">- </w:t>
            </w:r>
            <w:r w:rsidRPr="00902D10">
              <w:rPr>
                <w:sz w:val="20"/>
                <w:szCs w:val="20"/>
              </w:rPr>
              <w:t xml:space="preserve">show what humility looks like </w:t>
            </w:r>
            <w:r w:rsidR="00504E29">
              <w:rPr>
                <w:sz w:val="20"/>
                <w:szCs w:val="20"/>
              </w:rPr>
              <w:t>\</w:t>
            </w:r>
            <w:r w:rsidRPr="00902D10">
              <w:rPr>
                <w:sz w:val="20"/>
                <w:szCs w:val="20"/>
              </w:rPr>
              <w:t xml:space="preserve"> </w:t>
            </w:r>
            <w:r w:rsidR="00BD7184">
              <w:rPr>
                <w:sz w:val="20"/>
                <w:szCs w:val="20"/>
              </w:rPr>
              <w:t xml:space="preserve">or </w:t>
            </w:r>
            <w:r w:rsidRPr="00902D10">
              <w:rPr>
                <w:sz w:val="20"/>
                <w:szCs w:val="20"/>
              </w:rPr>
              <w:t>doesn't look like</w:t>
            </w:r>
            <w:r w:rsidR="00504E29">
              <w:rPr>
                <w:sz w:val="20"/>
                <w:szCs w:val="20"/>
              </w:rPr>
              <w:t>.</w:t>
            </w:r>
          </w:p>
          <w:p w14:paraId="146DC077" w14:textId="79883F80" w:rsidR="00504E29" w:rsidRPr="009E68B3" w:rsidRDefault="00504E29" w:rsidP="00902D10">
            <w:pPr>
              <w:rPr>
                <w:sz w:val="14"/>
                <w:szCs w:val="14"/>
              </w:rPr>
            </w:pPr>
          </w:p>
          <w:p w14:paraId="42B93B78" w14:textId="2B396675" w:rsidR="00D51A3D" w:rsidRDefault="00902D10" w:rsidP="00902D10">
            <w:r w:rsidRPr="00902D10">
              <w:rPr>
                <w:sz w:val="20"/>
                <w:szCs w:val="20"/>
              </w:rPr>
              <w:t xml:space="preserve">How did Jesus respond to others? Intellectual </w:t>
            </w:r>
            <w:r w:rsidR="009A09D4" w:rsidRPr="009A09D4">
              <w:rPr>
                <w:sz w:val="20"/>
                <w:szCs w:val="20"/>
              </w:rPr>
              <w:t xml:space="preserve">respect </w:t>
            </w:r>
            <w:r w:rsidR="00BD7184">
              <w:rPr>
                <w:sz w:val="20"/>
                <w:szCs w:val="20"/>
              </w:rPr>
              <w:t>for</w:t>
            </w:r>
            <w:r w:rsidR="009A09D4" w:rsidRPr="009A09D4">
              <w:rPr>
                <w:sz w:val="20"/>
                <w:szCs w:val="20"/>
              </w:rPr>
              <w:t xml:space="preserve"> others</w:t>
            </w:r>
            <w:r w:rsidR="00BD7184">
              <w:rPr>
                <w:sz w:val="20"/>
                <w:szCs w:val="20"/>
              </w:rPr>
              <w:t>'</w:t>
            </w:r>
            <w:r w:rsidR="009A09D4" w:rsidRPr="009A09D4">
              <w:rPr>
                <w:sz w:val="20"/>
                <w:szCs w:val="20"/>
              </w:rPr>
              <w:t xml:space="preserve"> viewpoints</w:t>
            </w:r>
            <w:r w:rsidR="009A09D4">
              <w:rPr>
                <w:sz w:val="20"/>
                <w:szCs w:val="20"/>
              </w:rPr>
              <w:t>.</w:t>
            </w:r>
          </w:p>
        </w:tc>
        <w:tc>
          <w:tcPr>
            <w:tcW w:w="1744" w:type="dxa"/>
          </w:tcPr>
          <w:p w14:paraId="44168FE5" w14:textId="25604577" w:rsidR="000C3257" w:rsidRPr="00177F61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>Others focused.</w:t>
            </w:r>
          </w:p>
          <w:p w14:paraId="79559CB4" w14:textId="77777777" w:rsidR="000C3257" w:rsidRPr="00177F61" w:rsidRDefault="000C3257" w:rsidP="000C3257">
            <w:pPr>
              <w:rPr>
                <w:sz w:val="6"/>
                <w:szCs w:val="6"/>
              </w:rPr>
            </w:pPr>
          </w:p>
          <w:p w14:paraId="309B1DBB" w14:textId="4049A4CD" w:rsidR="000C3257" w:rsidRPr="00177F61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>Teamwork.</w:t>
            </w:r>
          </w:p>
          <w:p w14:paraId="64441A65" w14:textId="0793ED13" w:rsidR="000C3257" w:rsidRPr="00177F61" w:rsidRDefault="000C3257" w:rsidP="000C3257">
            <w:pPr>
              <w:rPr>
                <w:sz w:val="10"/>
                <w:szCs w:val="10"/>
              </w:rPr>
            </w:pPr>
          </w:p>
          <w:p w14:paraId="49D06B18" w14:textId="3B7C0257" w:rsidR="000C3257" w:rsidRPr="00177F61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>Sharing.</w:t>
            </w:r>
          </w:p>
          <w:p w14:paraId="1F729EF2" w14:textId="77777777" w:rsidR="000C3257" w:rsidRPr="00177F61" w:rsidRDefault="000C3257" w:rsidP="000C3257">
            <w:pPr>
              <w:rPr>
                <w:sz w:val="10"/>
                <w:szCs w:val="10"/>
              </w:rPr>
            </w:pPr>
          </w:p>
          <w:p w14:paraId="5BA96197" w14:textId="7A6C1D5C" w:rsidR="000C3257" w:rsidRPr="00177F61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>Developing and highlighting and appreciating other</w:t>
            </w:r>
            <w:r w:rsidR="00265BDB" w:rsidRPr="00177F61">
              <w:rPr>
                <w:sz w:val="20"/>
                <w:szCs w:val="20"/>
              </w:rPr>
              <w:t xml:space="preserve"> </w:t>
            </w:r>
            <w:r w:rsidRPr="00177F61">
              <w:rPr>
                <w:sz w:val="20"/>
                <w:szCs w:val="20"/>
              </w:rPr>
              <w:t>roles in people</w:t>
            </w:r>
            <w:r w:rsidR="00265BDB" w:rsidRPr="00177F61">
              <w:rPr>
                <w:sz w:val="20"/>
                <w:szCs w:val="20"/>
              </w:rPr>
              <w:t>.</w:t>
            </w:r>
          </w:p>
          <w:p w14:paraId="20AF4DAE" w14:textId="77777777" w:rsidR="00265BDB" w:rsidRPr="00177F61" w:rsidRDefault="00265BDB" w:rsidP="000C3257">
            <w:pPr>
              <w:rPr>
                <w:sz w:val="10"/>
                <w:szCs w:val="10"/>
              </w:rPr>
            </w:pPr>
          </w:p>
          <w:p w14:paraId="0C11D0F3" w14:textId="541C6627" w:rsidR="000C3257" w:rsidRPr="00177F61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 xml:space="preserve">Listen to others and clarify </w:t>
            </w:r>
            <w:r w:rsidR="00BD7184">
              <w:rPr>
                <w:sz w:val="20"/>
                <w:szCs w:val="20"/>
              </w:rPr>
              <w:t xml:space="preserve">your </w:t>
            </w:r>
            <w:r w:rsidRPr="00177F61">
              <w:rPr>
                <w:sz w:val="20"/>
                <w:szCs w:val="20"/>
              </w:rPr>
              <w:t>own thoughts</w:t>
            </w:r>
            <w:r w:rsidR="00177F61" w:rsidRPr="00177F61">
              <w:rPr>
                <w:sz w:val="20"/>
                <w:szCs w:val="20"/>
              </w:rPr>
              <w:t>.</w:t>
            </w:r>
          </w:p>
          <w:p w14:paraId="7F3147B8" w14:textId="77777777" w:rsidR="00177F61" w:rsidRPr="00177F61" w:rsidRDefault="00177F61" w:rsidP="000C3257">
            <w:pPr>
              <w:rPr>
                <w:sz w:val="12"/>
                <w:szCs w:val="12"/>
              </w:rPr>
            </w:pPr>
          </w:p>
          <w:p w14:paraId="2289ADC1" w14:textId="35D98E32" w:rsidR="000C3257" w:rsidRPr="00177F61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>Realise you don't hold all the knowledge</w:t>
            </w:r>
            <w:r w:rsidR="00177F61" w:rsidRPr="00177F61">
              <w:rPr>
                <w:sz w:val="20"/>
                <w:szCs w:val="20"/>
              </w:rPr>
              <w:t>.</w:t>
            </w:r>
          </w:p>
          <w:p w14:paraId="7630DCB1" w14:textId="77777777" w:rsidR="00177F61" w:rsidRPr="00177F61" w:rsidRDefault="00177F61" w:rsidP="000C3257">
            <w:pPr>
              <w:rPr>
                <w:sz w:val="20"/>
                <w:szCs w:val="20"/>
              </w:rPr>
            </w:pPr>
          </w:p>
          <w:p w14:paraId="16DB96CA" w14:textId="0265681D" w:rsidR="000C3257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>Ways of challenging other</w:t>
            </w:r>
            <w:r w:rsidR="00BD7184">
              <w:rPr>
                <w:sz w:val="20"/>
                <w:szCs w:val="20"/>
              </w:rPr>
              <w:t xml:space="preserve">s' </w:t>
            </w:r>
            <w:r w:rsidRPr="00177F61">
              <w:rPr>
                <w:sz w:val="20"/>
                <w:szCs w:val="20"/>
              </w:rPr>
              <w:t>ideas respectfully</w:t>
            </w:r>
            <w:r w:rsidR="00177F61" w:rsidRPr="00177F61">
              <w:rPr>
                <w:sz w:val="20"/>
                <w:szCs w:val="20"/>
              </w:rPr>
              <w:t>.</w:t>
            </w:r>
          </w:p>
          <w:p w14:paraId="0973E4B4" w14:textId="77777777" w:rsidR="008B6896" w:rsidRPr="00177F61" w:rsidRDefault="008B6896" w:rsidP="000C3257">
            <w:pPr>
              <w:rPr>
                <w:sz w:val="20"/>
                <w:szCs w:val="20"/>
              </w:rPr>
            </w:pPr>
          </w:p>
          <w:p w14:paraId="1C0C2AA7" w14:textId="77777777" w:rsidR="00177F61" w:rsidRPr="00177F61" w:rsidRDefault="00177F61" w:rsidP="000C3257">
            <w:pPr>
              <w:rPr>
                <w:sz w:val="4"/>
                <w:szCs w:val="4"/>
              </w:rPr>
            </w:pPr>
          </w:p>
          <w:p w14:paraId="0134766A" w14:textId="5462E4EC" w:rsidR="000C3257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 xml:space="preserve">Compare/contrast </w:t>
            </w:r>
            <w:r w:rsidR="00BD7184">
              <w:rPr>
                <w:sz w:val="20"/>
                <w:szCs w:val="20"/>
              </w:rPr>
              <w:t xml:space="preserve">the </w:t>
            </w:r>
            <w:r w:rsidRPr="00177F61">
              <w:rPr>
                <w:sz w:val="20"/>
                <w:szCs w:val="20"/>
              </w:rPr>
              <w:t>world perspective of achievement/success compared to God's view</w:t>
            </w:r>
            <w:r w:rsidR="009E68B3">
              <w:rPr>
                <w:sz w:val="20"/>
                <w:szCs w:val="20"/>
              </w:rPr>
              <w:t>.</w:t>
            </w:r>
          </w:p>
          <w:p w14:paraId="3BA926DD" w14:textId="77777777" w:rsidR="009E68B3" w:rsidRPr="00177F61" w:rsidRDefault="009E68B3" w:rsidP="000C3257">
            <w:pPr>
              <w:rPr>
                <w:sz w:val="20"/>
                <w:szCs w:val="20"/>
              </w:rPr>
            </w:pPr>
          </w:p>
          <w:p w14:paraId="54AF685E" w14:textId="0757E001" w:rsidR="000C3257" w:rsidRPr="00177F61" w:rsidRDefault="000C3257" w:rsidP="000C3257">
            <w:pPr>
              <w:rPr>
                <w:sz w:val="20"/>
                <w:szCs w:val="20"/>
              </w:rPr>
            </w:pPr>
            <w:r w:rsidRPr="00177F61">
              <w:rPr>
                <w:sz w:val="20"/>
                <w:szCs w:val="20"/>
              </w:rPr>
              <w:t>Activity</w:t>
            </w:r>
            <w:r w:rsidR="009E68B3">
              <w:rPr>
                <w:sz w:val="20"/>
                <w:szCs w:val="20"/>
              </w:rPr>
              <w:t xml:space="preserve"> - </w:t>
            </w:r>
            <w:r w:rsidRPr="00177F61">
              <w:rPr>
                <w:sz w:val="20"/>
                <w:szCs w:val="20"/>
              </w:rPr>
              <w:t>show what humility looks like</w:t>
            </w:r>
            <w:r w:rsidR="009E68B3">
              <w:rPr>
                <w:sz w:val="20"/>
                <w:szCs w:val="20"/>
              </w:rPr>
              <w:t>\</w:t>
            </w:r>
            <w:r w:rsidRPr="00177F61">
              <w:rPr>
                <w:sz w:val="20"/>
                <w:szCs w:val="20"/>
              </w:rPr>
              <w:t xml:space="preserve"> </w:t>
            </w:r>
            <w:r w:rsidR="00BD7184">
              <w:rPr>
                <w:sz w:val="20"/>
                <w:szCs w:val="20"/>
              </w:rPr>
              <w:t xml:space="preserve">or </w:t>
            </w:r>
            <w:r w:rsidRPr="00177F61">
              <w:rPr>
                <w:sz w:val="20"/>
                <w:szCs w:val="20"/>
              </w:rPr>
              <w:t>doesn't look like.</w:t>
            </w:r>
          </w:p>
          <w:p w14:paraId="572B4A6D" w14:textId="77777777" w:rsidR="00D51A3D" w:rsidRDefault="00D51A3D" w:rsidP="000C3257">
            <w:pPr>
              <w:jc w:val="center"/>
            </w:pPr>
          </w:p>
        </w:tc>
      </w:tr>
    </w:tbl>
    <w:p w14:paraId="5654FF63" w14:textId="6AB4AC4F" w:rsidR="00C53373" w:rsidRDefault="00C53373" w:rsidP="00D51A3D"/>
    <w:p w14:paraId="30434F4E" w14:textId="21463FCD" w:rsidR="00CA4E1D" w:rsidRDefault="00CA4E1D" w:rsidP="00D51A3D"/>
    <w:p w14:paraId="6542BE5E" w14:textId="776E73AE" w:rsidR="00CA4E1D" w:rsidRDefault="00CA4E1D" w:rsidP="00D51A3D"/>
    <w:p w14:paraId="01CC9F74" w14:textId="220DC6EF" w:rsidR="00CA4E1D" w:rsidRDefault="00CA4E1D" w:rsidP="00D51A3D"/>
    <w:p w14:paraId="05959599" w14:textId="77777777" w:rsidR="00CA4E1D" w:rsidRDefault="00CA4E1D" w:rsidP="00D51A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3"/>
        <w:gridCol w:w="1743"/>
        <w:gridCol w:w="1743"/>
        <w:gridCol w:w="1743"/>
        <w:gridCol w:w="1744"/>
        <w:gridCol w:w="1744"/>
        <w:gridCol w:w="1744"/>
        <w:gridCol w:w="1744"/>
      </w:tblGrid>
      <w:tr w:rsidR="00D51A3D" w14:paraId="3C4A5F1F" w14:textId="77777777" w:rsidTr="008220CC">
        <w:tc>
          <w:tcPr>
            <w:tcW w:w="6972" w:type="dxa"/>
            <w:gridSpan w:val="4"/>
          </w:tcPr>
          <w:p w14:paraId="2912BC5C" w14:textId="7B78057C" w:rsidR="00D51A3D" w:rsidRDefault="00D51A3D" w:rsidP="008220CC">
            <w:pPr>
              <w:jc w:val="center"/>
            </w:pPr>
            <w:r>
              <w:t>Generosity</w:t>
            </w:r>
          </w:p>
        </w:tc>
        <w:tc>
          <w:tcPr>
            <w:tcW w:w="6976" w:type="dxa"/>
            <w:gridSpan w:val="4"/>
          </w:tcPr>
          <w:p w14:paraId="4ED0D363" w14:textId="451A2D4E" w:rsidR="00D51A3D" w:rsidRDefault="00D51A3D" w:rsidP="008220CC">
            <w:pPr>
              <w:jc w:val="center"/>
            </w:pPr>
            <w:r>
              <w:t>Curiosity</w:t>
            </w:r>
          </w:p>
        </w:tc>
      </w:tr>
      <w:tr w:rsidR="00D51A3D" w14:paraId="019CB009" w14:textId="77777777" w:rsidTr="008220CC">
        <w:tc>
          <w:tcPr>
            <w:tcW w:w="1743" w:type="dxa"/>
          </w:tcPr>
          <w:p w14:paraId="0C300028" w14:textId="77777777" w:rsidR="00D51A3D" w:rsidRDefault="00D51A3D" w:rsidP="008220CC">
            <w:pPr>
              <w:jc w:val="center"/>
            </w:pPr>
            <w:r>
              <w:t>EY</w:t>
            </w:r>
          </w:p>
        </w:tc>
        <w:tc>
          <w:tcPr>
            <w:tcW w:w="1743" w:type="dxa"/>
          </w:tcPr>
          <w:p w14:paraId="2882B47B" w14:textId="77777777" w:rsidR="00D51A3D" w:rsidRDefault="00D51A3D" w:rsidP="008220CC">
            <w:pPr>
              <w:jc w:val="center"/>
            </w:pPr>
            <w:r>
              <w:t>JP</w:t>
            </w:r>
          </w:p>
        </w:tc>
        <w:tc>
          <w:tcPr>
            <w:tcW w:w="1743" w:type="dxa"/>
          </w:tcPr>
          <w:p w14:paraId="3952A422" w14:textId="77777777" w:rsidR="00D51A3D" w:rsidRDefault="00D51A3D" w:rsidP="008220CC">
            <w:pPr>
              <w:jc w:val="center"/>
            </w:pPr>
            <w:r>
              <w:t>UP</w:t>
            </w:r>
          </w:p>
        </w:tc>
        <w:tc>
          <w:tcPr>
            <w:tcW w:w="1743" w:type="dxa"/>
          </w:tcPr>
          <w:p w14:paraId="326F70D6" w14:textId="77777777" w:rsidR="00D51A3D" w:rsidRDefault="00D51A3D" w:rsidP="008220CC">
            <w:pPr>
              <w:jc w:val="center"/>
            </w:pPr>
            <w:r>
              <w:t>HS</w:t>
            </w:r>
          </w:p>
        </w:tc>
        <w:tc>
          <w:tcPr>
            <w:tcW w:w="1744" w:type="dxa"/>
          </w:tcPr>
          <w:p w14:paraId="78489C54" w14:textId="77777777" w:rsidR="00D51A3D" w:rsidRDefault="00D51A3D" w:rsidP="008220CC">
            <w:pPr>
              <w:jc w:val="center"/>
            </w:pPr>
            <w:r>
              <w:t>EY</w:t>
            </w:r>
          </w:p>
        </w:tc>
        <w:tc>
          <w:tcPr>
            <w:tcW w:w="1744" w:type="dxa"/>
          </w:tcPr>
          <w:p w14:paraId="14A23383" w14:textId="77777777" w:rsidR="00D51A3D" w:rsidRDefault="00D51A3D" w:rsidP="008220CC">
            <w:pPr>
              <w:jc w:val="center"/>
            </w:pPr>
            <w:r>
              <w:t>JP</w:t>
            </w:r>
          </w:p>
        </w:tc>
        <w:tc>
          <w:tcPr>
            <w:tcW w:w="1744" w:type="dxa"/>
          </w:tcPr>
          <w:p w14:paraId="2D9ED8C5" w14:textId="77777777" w:rsidR="00D51A3D" w:rsidRDefault="00D51A3D" w:rsidP="008220CC">
            <w:pPr>
              <w:jc w:val="center"/>
            </w:pPr>
            <w:r>
              <w:t>UP</w:t>
            </w:r>
          </w:p>
        </w:tc>
        <w:tc>
          <w:tcPr>
            <w:tcW w:w="1744" w:type="dxa"/>
          </w:tcPr>
          <w:p w14:paraId="41EECF8A" w14:textId="77777777" w:rsidR="00D51A3D" w:rsidRDefault="00D51A3D" w:rsidP="008220CC">
            <w:pPr>
              <w:jc w:val="center"/>
            </w:pPr>
            <w:r>
              <w:t>HS</w:t>
            </w:r>
          </w:p>
        </w:tc>
      </w:tr>
      <w:tr w:rsidR="00D51A3D" w14:paraId="509E8311" w14:textId="77777777" w:rsidTr="008220CC">
        <w:trPr>
          <w:trHeight w:val="7511"/>
        </w:trPr>
        <w:tc>
          <w:tcPr>
            <w:tcW w:w="1743" w:type="dxa"/>
          </w:tcPr>
          <w:p w14:paraId="1D2B7BE0" w14:textId="77777777" w:rsidR="00C53373" w:rsidRDefault="00C53373" w:rsidP="00C53373">
            <w:r>
              <w:t>Sharing toys in play</w:t>
            </w:r>
          </w:p>
          <w:p w14:paraId="5D538536" w14:textId="77777777" w:rsidR="00C53373" w:rsidRDefault="00C53373" w:rsidP="00C53373"/>
          <w:p w14:paraId="283BF367" w14:textId="22C0E665" w:rsidR="00C53373" w:rsidRDefault="00C53373" w:rsidP="00C53373">
            <w:r>
              <w:t>Sharing their space.</w:t>
            </w:r>
          </w:p>
          <w:p w14:paraId="37A35B6B" w14:textId="77777777" w:rsidR="00C53373" w:rsidRDefault="00C53373" w:rsidP="00C53373"/>
          <w:p w14:paraId="1EF584A5" w14:textId="4932F3A7" w:rsidR="00C53373" w:rsidRDefault="00C53373" w:rsidP="00C53373">
            <w:r>
              <w:t xml:space="preserve">Sharing their favourite </w:t>
            </w:r>
            <w:r w:rsidR="00BD7184">
              <w:t>dress-up</w:t>
            </w:r>
            <w:r>
              <w:t>.</w:t>
            </w:r>
          </w:p>
          <w:p w14:paraId="731A0702" w14:textId="77777777" w:rsidR="00D51A3D" w:rsidRDefault="00D51A3D" w:rsidP="008220CC"/>
        </w:tc>
        <w:tc>
          <w:tcPr>
            <w:tcW w:w="1743" w:type="dxa"/>
          </w:tcPr>
          <w:p w14:paraId="0D585389" w14:textId="77777777" w:rsidR="00C53373" w:rsidRDefault="00C53373" w:rsidP="00C53373">
            <w:r>
              <w:t>Giving their stuff for peers to share and use.</w:t>
            </w:r>
          </w:p>
          <w:p w14:paraId="444537DB" w14:textId="77777777" w:rsidR="00C53373" w:rsidRDefault="00C53373" w:rsidP="00C53373"/>
          <w:p w14:paraId="10895C8E" w14:textId="39887D8C" w:rsidR="00C53373" w:rsidRDefault="00C53373" w:rsidP="00C53373">
            <w:r>
              <w:t>Modelling and acknowledging when students show generosity.</w:t>
            </w:r>
          </w:p>
          <w:p w14:paraId="488BCB58" w14:textId="77777777" w:rsidR="00D51A3D" w:rsidRDefault="00D51A3D" w:rsidP="008220CC"/>
        </w:tc>
        <w:tc>
          <w:tcPr>
            <w:tcW w:w="1743" w:type="dxa"/>
          </w:tcPr>
          <w:p w14:paraId="7FB3A6AD" w14:textId="1A8F7FBB" w:rsidR="00C53373" w:rsidRDefault="00C53373" w:rsidP="00C53373">
            <w:r>
              <w:t xml:space="preserve">In our leadership lessons, </w:t>
            </w:r>
            <w:r w:rsidR="00BD7184">
              <w:t>encourage</w:t>
            </w:r>
            <w:r>
              <w:t xml:space="preserve"> students to </w:t>
            </w:r>
            <w:r w:rsidR="00BD7184">
              <w:t>develop</w:t>
            </w:r>
            <w:r>
              <w:t xml:space="preserve"> initiatives to show generosity at school and in the community.</w:t>
            </w:r>
          </w:p>
          <w:p w14:paraId="60EA7319" w14:textId="77777777" w:rsidR="00C53373" w:rsidRDefault="00C53373" w:rsidP="00C53373"/>
          <w:p w14:paraId="2A0E32A9" w14:textId="6D191AC3" w:rsidR="00C53373" w:rsidRDefault="00C53373" w:rsidP="00C53373">
            <w:r>
              <w:t xml:space="preserve">Allowing students to have the autonomy to come up with </w:t>
            </w:r>
            <w:r w:rsidR="00DA05FA">
              <w:t>initiatives.</w:t>
            </w:r>
          </w:p>
          <w:p w14:paraId="3604B879" w14:textId="77777777" w:rsidR="00D51A3D" w:rsidRDefault="00D51A3D" w:rsidP="008220CC"/>
        </w:tc>
        <w:tc>
          <w:tcPr>
            <w:tcW w:w="1743" w:type="dxa"/>
          </w:tcPr>
          <w:p w14:paraId="3F358153" w14:textId="77777777" w:rsidR="00C53373" w:rsidRDefault="00C53373" w:rsidP="00C53373">
            <w:r>
              <w:t>Modelling generosity to the school community</w:t>
            </w:r>
          </w:p>
          <w:p w14:paraId="555A85FC" w14:textId="77777777" w:rsidR="00C53373" w:rsidRDefault="00C53373" w:rsidP="00C53373"/>
          <w:p w14:paraId="1731EE0C" w14:textId="77777777" w:rsidR="00C53373" w:rsidRDefault="00C53373" w:rsidP="00C53373"/>
          <w:p w14:paraId="02AF1550" w14:textId="0CD309F7" w:rsidR="00C53373" w:rsidRDefault="00C53373" w:rsidP="00C53373">
            <w:r>
              <w:t>Being involved in giving up something of value to them for people less fortunate EG homelessness drives.</w:t>
            </w:r>
          </w:p>
          <w:p w14:paraId="6E25DB10" w14:textId="77777777" w:rsidR="00D51A3D" w:rsidRDefault="00D51A3D" w:rsidP="008220CC"/>
        </w:tc>
        <w:tc>
          <w:tcPr>
            <w:tcW w:w="1744" w:type="dxa"/>
          </w:tcPr>
          <w:p w14:paraId="08B20FDF" w14:textId="77777777" w:rsidR="00D51A3D" w:rsidRDefault="00CA4E1D" w:rsidP="008220CC">
            <w:r>
              <w:t>Wonderment</w:t>
            </w:r>
          </w:p>
          <w:p w14:paraId="4F883F50" w14:textId="77777777" w:rsidR="00CA4E1D" w:rsidRDefault="00CA4E1D" w:rsidP="008220CC"/>
          <w:p w14:paraId="027DFE0C" w14:textId="10A3C118" w:rsidR="00CA4E1D" w:rsidRDefault="00CA4E1D" w:rsidP="008220CC">
            <w:r>
              <w:t>Inquisitiveness</w:t>
            </w:r>
          </w:p>
          <w:p w14:paraId="51010D34" w14:textId="77777777" w:rsidR="00CA4E1D" w:rsidRDefault="00CA4E1D" w:rsidP="008220CC"/>
          <w:p w14:paraId="7584F194" w14:textId="77777777" w:rsidR="00CA4E1D" w:rsidRDefault="00CA4E1D" w:rsidP="008220CC">
            <w:r>
              <w:t>Discovery learning</w:t>
            </w:r>
          </w:p>
          <w:p w14:paraId="6ACA4445" w14:textId="77777777" w:rsidR="00CA4E1D" w:rsidRDefault="00CA4E1D" w:rsidP="008220CC"/>
          <w:p w14:paraId="3D51DE3D" w14:textId="66124DC9" w:rsidR="00CA4E1D" w:rsidRDefault="00B737D4" w:rsidP="008220CC">
            <w:r>
              <w:t>Providing opportunities to tap into their desire to learn</w:t>
            </w:r>
          </w:p>
        </w:tc>
        <w:tc>
          <w:tcPr>
            <w:tcW w:w="1744" w:type="dxa"/>
          </w:tcPr>
          <w:p w14:paraId="75855FA3" w14:textId="1463506F" w:rsidR="00D51A3D" w:rsidRDefault="00B737D4" w:rsidP="008220CC">
            <w:r>
              <w:t xml:space="preserve">Exposing students to ideas in learning but not providing </w:t>
            </w:r>
            <w:proofErr w:type="gramStart"/>
            <w:r>
              <w:t>all of</w:t>
            </w:r>
            <w:proofErr w:type="gramEnd"/>
            <w:r>
              <w:t xml:space="preserve"> the information </w:t>
            </w:r>
            <w:r w:rsidR="00BD7184">
              <w:t>creates</w:t>
            </w:r>
            <w:r>
              <w:t xml:space="preserve"> a desire </w:t>
            </w:r>
            <w:r w:rsidR="00BD7184">
              <w:t>to</w:t>
            </w:r>
            <w:r>
              <w:t xml:space="preserve"> know more </w:t>
            </w:r>
          </w:p>
          <w:p w14:paraId="21A762AD" w14:textId="77777777" w:rsidR="00B737D4" w:rsidRDefault="00B737D4" w:rsidP="008220CC"/>
          <w:p w14:paraId="08C79385" w14:textId="0BEBE105" w:rsidR="00B737D4" w:rsidRDefault="00B737D4" w:rsidP="00B737D4">
            <w:r>
              <w:t>Exploring deep concepts</w:t>
            </w:r>
          </w:p>
        </w:tc>
        <w:tc>
          <w:tcPr>
            <w:tcW w:w="1744" w:type="dxa"/>
          </w:tcPr>
          <w:p w14:paraId="0B8D08CA" w14:textId="6D66AE82" w:rsidR="00B737D4" w:rsidRDefault="00B737D4" w:rsidP="00B737D4">
            <w:r>
              <w:t xml:space="preserve">Exposing students to ideas in learning but not providing </w:t>
            </w:r>
            <w:proofErr w:type="gramStart"/>
            <w:r>
              <w:t>all of</w:t>
            </w:r>
            <w:proofErr w:type="gramEnd"/>
            <w:r>
              <w:t xml:space="preserve"> the information </w:t>
            </w:r>
            <w:r w:rsidR="00BD7184">
              <w:t>creates</w:t>
            </w:r>
            <w:r>
              <w:t xml:space="preserve"> a desire </w:t>
            </w:r>
            <w:r w:rsidR="00BD7184">
              <w:t>to</w:t>
            </w:r>
            <w:r>
              <w:t xml:space="preserve"> know more </w:t>
            </w:r>
          </w:p>
          <w:p w14:paraId="3C96DA0A" w14:textId="77777777" w:rsidR="00B737D4" w:rsidRDefault="00B737D4" w:rsidP="00B737D4"/>
          <w:p w14:paraId="6B73021F" w14:textId="0237955E" w:rsidR="00D51A3D" w:rsidRDefault="00B737D4" w:rsidP="00B737D4">
            <w:r>
              <w:t>Exploring deep concepts</w:t>
            </w:r>
          </w:p>
        </w:tc>
        <w:tc>
          <w:tcPr>
            <w:tcW w:w="1744" w:type="dxa"/>
          </w:tcPr>
          <w:p w14:paraId="362550EE" w14:textId="77777777" w:rsidR="00D51A3D" w:rsidRDefault="00D51A3D" w:rsidP="008220CC"/>
        </w:tc>
      </w:tr>
    </w:tbl>
    <w:p w14:paraId="763850AD" w14:textId="77777777" w:rsidR="00D51A3D" w:rsidRDefault="00D51A3D"/>
    <w:sectPr w:rsidR="00D51A3D" w:rsidSect="00CA4E1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75242"/>
    <w:multiLevelType w:val="hybridMultilevel"/>
    <w:tmpl w:val="D55A8D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046A24"/>
    <w:multiLevelType w:val="hybridMultilevel"/>
    <w:tmpl w:val="D44E5EE4"/>
    <w:lvl w:ilvl="0" w:tplc="CDACB72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AD4BD1"/>
    <w:multiLevelType w:val="hybridMultilevel"/>
    <w:tmpl w:val="ECC62646"/>
    <w:lvl w:ilvl="0" w:tplc="83524D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22B98"/>
    <w:multiLevelType w:val="hybridMultilevel"/>
    <w:tmpl w:val="36665F14"/>
    <w:lvl w:ilvl="0" w:tplc="043E119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033364">
    <w:abstractNumId w:val="0"/>
  </w:num>
  <w:num w:numId="2" w16cid:durableId="213859763">
    <w:abstractNumId w:val="2"/>
  </w:num>
  <w:num w:numId="3" w16cid:durableId="1541211689">
    <w:abstractNumId w:val="3"/>
  </w:num>
  <w:num w:numId="4" w16cid:durableId="3126832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TEwNjeyMLYwMjBS0lEKTi0uzszPAykwqgUAPHRd6ywAAAA="/>
  </w:docVars>
  <w:rsids>
    <w:rsidRoot w:val="00D51A3D"/>
    <w:rsid w:val="000C3257"/>
    <w:rsid w:val="00177F61"/>
    <w:rsid w:val="00180D99"/>
    <w:rsid w:val="002032C8"/>
    <w:rsid w:val="00265BDB"/>
    <w:rsid w:val="00335458"/>
    <w:rsid w:val="00357D8C"/>
    <w:rsid w:val="00394805"/>
    <w:rsid w:val="003C6436"/>
    <w:rsid w:val="00445858"/>
    <w:rsid w:val="004605FA"/>
    <w:rsid w:val="004F0B84"/>
    <w:rsid w:val="00504E29"/>
    <w:rsid w:val="0055688C"/>
    <w:rsid w:val="005722E7"/>
    <w:rsid w:val="005C5FFC"/>
    <w:rsid w:val="005D08EB"/>
    <w:rsid w:val="0061408D"/>
    <w:rsid w:val="00644CC3"/>
    <w:rsid w:val="00663013"/>
    <w:rsid w:val="00720932"/>
    <w:rsid w:val="0077120A"/>
    <w:rsid w:val="007B7EE5"/>
    <w:rsid w:val="008531A9"/>
    <w:rsid w:val="008739A4"/>
    <w:rsid w:val="00885E3F"/>
    <w:rsid w:val="008975CD"/>
    <w:rsid w:val="008B6896"/>
    <w:rsid w:val="00902D10"/>
    <w:rsid w:val="009449E1"/>
    <w:rsid w:val="009A09D4"/>
    <w:rsid w:val="009E68B3"/>
    <w:rsid w:val="00AA19BD"/>
    <w:rsid w:val="00B532DF"/>
    <w:rsid w:val="00B737D4"/>
    <w:rsid w:val="00B80C03"/>
    <w:rsid w:val="00BA7DB1"/>
    <w:rsid w:val="00BD7184"/>
    <w:rsid w:val="00C067C5"/>
    <w:rsid w:val="00C1452B"/>
    <w:rsid w:val="00C53373"/>
    <w:rsid w:val="00CA4A25"/>
    <w:rsid w:val="00CA4E1D"/>
    <w:rsid w:val="00D45E7E"/>
    <w:rsid w:val="00D51A3D"/>
    <w:rsid w:val="00DA05FA"/>
    <w:rsid w:val="00DB0C02"/>
    <w:rsid w:val="00DB727A"/>
    <w:rsid w:val="00DD034A"/>
    <w:rsid w:val="00E05F90"/>
    <w:rsid w:val="00EF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572AA"/>
  <w15:chartTrackingRefBased/>
  <w15:docId w15:val="{2E09D3BF-B73F-43AC-BBA5-0D34012DC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1A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58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906</Words>
  <Characters>5085</Characters>
  <Application>Microsoft Office Word</Application>
  <DocSecurity>0</DocSecurity>
  <Lines>391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elle Schokman</dc:creator>
  <cp:keywords/>
  <dc:description/>
  <cp:lastModifiedBy>Richelle Schokman</cp:lastModifiedBy>
  <cp:revision>4</cp:revision>
  <cp:lastPrinted>2022-07-20T04:49:00Z</cp:lastPrinted>
  <dcterms:created xsi:type="dcterms:W3CDTF">2022-07-28T23:12:00Z</dcterms:created>
  <dcterms:modified xsi:type="dcterms:W3CDTF">2022-07-28T23:18:00Z</dcterms:modified>
</cp:coreProperties>
</file>